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46D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43A">
        <w:rPr>
          <w:rFonts w:eastAsia="Times New Roman" w:cstheme="minorHAnsi"/>
          <w:b/>
        </w:rPr>
        <w:t>692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454E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2543A" w:rsidRPr="00A80DC2">
          <w:rPr>
            <w:rStyle w:val="Hyperlink"/>
            <w:rFonts w:eastAsia="Times New Roman" w:cstheme="minorHAnsi"/>
            <w:b/>
          </w:rPr>
          <w:t>https://review.jove.com/account/file-uploader?src=21132888</w:t>
        </w:r>
      </w:hyperlink>
    </w:p>
    <w:p w14:paraId="2325052F" w14:textId="77777777" w:rsidR="0072543A" w:rsidRPr="00B07A3B" w:rsidRDefault="0072543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0DDC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5939" w:rsidRPr="00995939">
        <w:rPr>
          <w:rStyle w:val="ArticleTitle"/>
          <w:rFonts w:cstheme="minorHAnsi"/>
        </w:rPr>
        <w:t>Clinical Imaging of Microwave Mamm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4CE1DC" w14:textId="483CB122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>Yoshihiko Kuwahara, Kimihito Fujii</w:t>
      </w:r>
    </w:p>
    <w:p w14:paraId="0F819BCD" w14:textId="77777777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2CA01" w14:textId="2D43E433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 xml:space="preserve">Department of Surgery, </w:t>
      </w:r>
      <w:r w:rsidRPr="00995939">
        <w:rPr>
          <w:rFonts w:eastAsia="Times New Roman" w:cstheme="minorHAnsi"/>
          <w:b/>
          <w:sz w:val="28"/>
          <w:szCs w:val="28"/>
        </w:rPr>
        <w:t>Aichi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37C4B31" w:rsidR="004E0C5A" w:rsidRP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bookmarkStart w:id="0" w:name="_Hlk25233958"/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9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057C5C" w14:textId="6A64578E" w:rsidR="00995939" w:rsidRPr="00030BB3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10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43698300" w14:textId="10E3F489" w:rsid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014290">
        <w:rPr>
          <w:rFonts w:asciiTheme="majorHAnsi" w:hAnsiTheme="majorHAnsi" w:cstheme="majorHAnsi" w:hint="eastAsia"/>
          <w:lang w:eastAsia="ja-JP"/>
        </w:rPr>
        <w:t>Kimihito Fujii</w:t>
      </w:r>
      <w:r>
        <w:rPr>
          <w:rFonts w:asciiTheme="majorHAnsi" w:hAnsiTheme="majorHAnsi" w:cstheme="majorHAnsi"/>
          <w:lang w:eastAsia="ja-JP"/>
        </w:rPr>
        <w:t xml:space="preserve">                          </w:t>
      </w:r>
      <w:r w:rsidR="00617500">
        <w:rPr>
          <w:rFonts w:asciiTheme="majorHAnsi" w:hAnsiTheme="majorHAnsi" w:cstheme="majorHAnsi"/>
          <w:lang w:eastAsia="ja-JP"/>
        </w:rPr>
        <w:t xml:space="preserve"> </w:t>
      </w:r>
      <w:r w:rsidRPr="00DE2080">
        <w:rPr>
          <w:rFonts w:asciiTheme="majorHAnsi" w:hAnsiTheme="majorHAnsi" w:cstheme="majorHAnsi"/>
          <w:lang w:eastAsia="ja-JP"/>
        </w:rPr>
        <w:t>kfujii@</w:t>
      </w:r>
      <w:r>
        <w:rPr>
          <w:rFonts w:asciiTheme="majorHAnsi" w:hAnsiTheme="majorHAnsi" w:cstheme="majorHAnsi" w:hint="eastAsia"/>
          <w:lang w:eastAsia="ja-JP"/>
        </w:rPr>
        <w:t>aich-med-u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57AE2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6C4E5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E063BF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92E84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>, 200 m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03F1A99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892E84">
        <w:rPr>
          <w:rFonts w:cstheme="minorHAnsi" w:hint="eastAsia"/>
          <w:b/>
          <w:bCs/>
          <w:lang w:eastAsia="ja-JP"/>
        </w:rPr>
        <w:t>N</w:t>
      </w:r>
      <w:r w:rsidR="000A624E">
        <w:rPr>
          <w:rFonts w:cstheme="minorHAnsi" w:hint="eastAsia"/>
          <w:b/>
          <w:bCs/>
          <w:lang w:eastAsia="ja-JP"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A751BA">
        <w:rPr>
          <w:rFonts w:cstheme="minorHAnsi"/>
          <w:b/>
          <w:sz w:val="22"/>
          <w:szCs w:val="22"/>
        </w:rPr>
        <w:t>Protocol Length</w:t>
      </w:r>
    </w:p>
    <w:p w14:paraId="72F5C5E6" w14:textId="1FE44BE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51BA">
        <w:rPr>
          <w:rFonts w:cstheme="minorHAnsi"/>
          <w:bCs/>
          <w:sz w:val="22"/>
          <w:szCs w:val="22"/>
        </w:rPr>
        <w:t>1</w:t>
      </w:r>
      <w:r w:rsidR="00875E41">
        <w:rPr>
          <w:rFonts w:cstheme="minorHAnsi"/>
          <w:bCs/>
          <w:sz w:val="22"/>
          <w:szCs w:val="22"/>
        </w:rPr>
        <w:t>8</w:t>
      </w:r>
    </w:p>
    <w:p w14:paraId="5AAC9C6C" w14:textId="667DD3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51BA">
        <w:rPr>
          <w:rFonts w:cstheme="minorHAnsi"/>
          <w:bCs/>
          <w:sz w:val="22"/>
          <w:szCs w:val="22"/>
        </w:rPr>
        <w:t>3</w:t>
      </w:r>
      <w:r w:rsidR="00875E41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0777AAF9" w:rsidR="00A40CB9" w:rsidRPr="00D42899" w:rsidRDefault="00832E1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e aim to develop a clinical imaging system for early breast cancer detection using microwave technology.</w:t>
      </w:r>
    </w:p>
    <w:p w14:paraId="34B28B58" w14:textId="5D2A4AA7" w:rsidR="00D42899" w:rsidRPr="00B07A3B" w:rsidRDefault="00D428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1AC65DC6" w:rsidR="00A40CB9" w:rsidRDefault="00832E1E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Start w:id="1" w:name="_Hlk213925027"/>
      <w:r w:rsidRPr="00832E1E">
        <w:rPr>
          <w:rFonts w:eastAsia="Times New Roman" w:cstheme="minorHAnsi"/>
        </w:rPr>
        <w:t>The use of AI is being actively considered as progress in image reconstruction algorithms and antennas has stalled.</w:t>
      </w:r>
      <w:bookmarkEnd w:id="1"/>
    </w:p>
    <w:p w14:paraId="6BA0C968" w14:textId="3DCA991E" w:rsidR="00D42899" w:rsidRPr="00D75084" w:rsidRDefault="00D42899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7EB8967A" w:rsidR="00A40CB9" w:rsidRPr="00D42899" w:rsidRDefault="00033A6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033A6B">
        <w:t>We demonstrated that microwave imaging can distinguish malignant from normal breast tissue in clinical tests.</w:t>
      </w:r>
    </w:p>
    <w:p w14:paraId="6A6E4AEF" w14:textId="3A7ED47E" w:rsidR="00D42899" w:rsidRPr="00B07A3B" w:rsidRDefault="00D428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118D6362" w:rsidR="00A40CB9" w:rsidRPr="00D42899" w:rsidRDefault="00055C2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We address the lack of noninvasive, radiation-free breast cancer imaging techniques.</w:t>
      </w:r>
    </w:p>
    <w:p w14:paraId="1A01645D" w14:textId="2EAAA7DD" w:rsidR="00D42899" w:rsidRPr="00B07A3B" w:rsidRDefault="00D428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1E0209E8" w:rsidR="00A40CB9" w:rsidRPr="00D42899" w:rsidRDefault="00055C2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Our method offers safe, low-cost imaging without radiation or contrast agents.</w:t>
      </w:r>
    </w:p>
    <w:p w14:paraId="1228C703" w14:textId="2C3C6014" w:rsidR="00D42899" w:rsidRPr="00D75084" w:rsidRDefault="00D4289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1485CE32" w:rsidR="00FF25E5" w:rsidRPr="00C058AE" w:rsidRDefault="00A40CB9" w:rsidP="006728A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2234CC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95939" w:rsidRPr="00501114">
        <w:rPr>
          <w:rFonts w:eastAsia="MS PGothic"/>
          <w:lang w:eastAsia="ja-JP"/>
        </w:rPr>
        <w:t>Aichi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9E38FA" w:rsidR="00CE10F2" w:rsidRDefault="006C3701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6C3701">
        <w:rPr>
          <w:rFonts w:cstheme="minorHAnsi"/>
          <w:b/>
          <w:bCs/>
        </w:rPr>
        <w:t>Microwave Imaging Setup and Image Reconstruction Using Analyzer Control and MATLAB/Excel Integration</w:t>
      </w:r>
    </w:p>
    <w:p w14:paraId="314C5FBA" w14:textId="17CF3DC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6728A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2120C6">
        <w:rPr>
          <w:rFonts w:cstheme="minorHAnsi" w:hint="eastAsia"/>
          <w:lang w:eastAsia="ja-JP"/>
        </w:rPr>
        <w:t>Yoshihiko Kuwahara and Kimihito Fuji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C6D70" w14:textId="77777777" w:rsidR="004B2552" w:rsidRPr="00497B95" w:rsidRDefault="004B2552">
      <w:pPr>
        <w:pStyle w:val="Narration"/>
        <w:numPr>
          <w:ilvl w:val="1"/>
          <w:numId w:val="2"/>
        </w:numPr>
      </w:pPr>
      <w:r w:rsidRPr="00497B95">
        <w:t xml:space="preserve">To begin, launch the measurement program </w:t>
      </w:r>
      <w:r w:rsidRPr="005C41F7">
        <w:rPr>
          <w:b/>
          <w:bCs/>
        </w:rPr>
        <w:t>Analyzer Control</w:t>
      </w:r>
      <w:r w:rsidRPr="00497B95">
        <w:t xml:space="preserve"> on the laptop </w:t>
      </w:r>
      <w:r w:rsidRPr="00497B95">
        <w:rPr>
          <w:b/>
          <w:bCs/>
        </w:rPr>
        <w:t>[1]</w:t>
      </w:r>
      <w:r w:rsidRPr="00497B95">
        <w:t>.</w:t>
      </w:r>
    </w:p>
    <w:p w14:paraId="031F3B15" w14:textId="77777777" w:rsidR="004B2552" w:rsidRPr="00497B95" w:rsidRDefault="004B2552">
      <w:pPr>
        <w:pStyle w:val="ShotDescription"/>
        <w:numPr>
          <w:ilvl w:val="2"/>
          <w:numId w:val="2"/>
        </w:numPr>
      </w:pPr>
      <w:r w:rsidRPr="00497B95">
        <w:t>WIDE: Talent powering on the laptop and launching the Analyzer Control program from the desktop.</w:t>
      </w:r>
    </w:p>
    <w:p w14:paraId="03628A23" w14:textId="2E05E332" w:rsidR="005C41F7" w:rsidRDefault="004B2552">
      <w:pPr>
        <w:pStyle w:val="Narration"/>
        <w:numPr>
          <w:ilvl w:val="1"/>
          <w:numId w:val="2"/>
        </w:numPr>
      </w:pPr>
      <w:r w:rsidRPr="00497B95">
        <w:t xml:space="preserve">Enter the </w:t>
      </w:r>
      <w:r w:rsidRPr="005C41F7">
        <w:rPr>
          <w:b/>
          <w:bCs/>
        </w:rPr>
        <w:t>start frequency</w:t>
      </w:r>
      <w:r w:rsidRPr="00497B95">
        <w:t xml:space="preserve"> as 1000 megahertz, the </w:t>
      </w:r>
      <w:r w:rsidRPr="005C41F7">
        <w:rPr>
          <w:b/>
          <w:bCs/>
        </w:rPr>
        <w:t>stop frequency</w:t>
      </w:r>
      <w:r w:rsidRPr="00497B95">
        <w:t xml:space="preserve"> as 6000 megahertz, the </w:t>
      </w:r>
      <w:r w:rsidRPr="005C41F7">
        <w:rPr>
          <w:b/>
          <w:bCs/>
        </w:rPr>
        <w:t>number of data points</w:t>
      </w:r>
      <w:r w:rsidRPr="00497B95">
        <w:t xml:space="preserve"> as 101, and the </w:t>
      </w:r>
      <w:r w:rsidRPr="005C41F7">
        <w:rPr>
          <w:b/>
          <w:bCs/>
        </w:rPr>
        <w:t>response waiting time</w:t>
      </w:r>
      <w:r w:rsidRPr="00497B95">
        <w:t xml:space="preserve"> as 200 milliseconds </w:t>
      </w:r>
      <w:r w:rsidRPr="00497B95">
        <w:rPr>
          <w:b/>
          <w:bCs/>
        </w:rPr>
        <w:t>[1]</w:t>
      </w:r>
      <w:r w:rsidRPr="00497B95">
        <w:t xml:space="preserve">. Use default values for all other parameters </w:t>
      </w:r>
      <w:r w:rsidRPr="00497B95">
        <w:rPr>
          <w:b/>
          <w:bCs/>
        </w:rPr>
        <w:t>[2]</w:t>
      </w:r>
      <w:r w:rsidRPr="00497B95">
        <w:t>.</w:t>
      </w:r>
    </w:p>
    <w:p w14:paraId="4F5F7987" w14:textId="7C46B26F" w:rsidR="004B2552" w:rsidRPr="006272FC" w:rsidRDefault="005C41F7">
      <w:pPr>
        <w:pStyle w:val="ShotDescription"/>
        <w:numPr>
          <w:ilvl w:val="2"/>
          <w:numId w:val="2"/>
        </w:numPr>
      </w:pPr>
      <w:r w:rsidRPr="006272FC">
        <w:t>S</w:t>
      </w:r>
      <w:r w:rsidR="004B2552" w:rsidRPr="006272FC">
        <w:t xml:space="preserve">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11-00:30</w:t>
      </w:r>
    </w:p>
    <w:p w14:paraId="1CC61307" w14:textId="4AC20378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31-00:37</w:t>
      </w:r>
    </w:p>
    <w:p w14:paraId="75D4A4FE" w14:textId="5425B21C" w:rsidR="004B2552" w:rsidRPr="00497B95" w:rsidRDefault="004B2552">
      <w:pPr>
        <w:pStyle w:val="Narration"/>
        <w:numPr>
          <w:ilvl w:val="1"/>
          <w:numId w:val="2"/>
        </w:numPr>
      </w:pPr>
      <w:r w:rsidRPr="00497B95">
        <w:t xml:space="preserve">Press the </w:t>
      </w:r>
      <w:r w:rsidRPr="00497B95">
        <w:rPr>
          <w:b/>
          <w:bCs/>
        </w:rPr>
        <w:t>DIO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D-I-O) </w:t>
      </w:r>
      <w:r w:rsidRPr="00497B95">
        <w:t xml:space="preserve">button, then press the </w:t>
      </w:r>
      <w:r w:rsidRPr="00497B95">
        <w:rPr>
          <w:b/>
          <w:bCs/>
        </w:rPr>
        <w:t xml:space="preserve">GPIB </w:t>
      </w:r>
      <w:r w:rsidR="005C41F7" w:rsidRPr="005C41F7">
        <w:rPr>
          <w:i/>
          <w:iCs/>
          <w:color w:val="EE0000"/>
        </w:rPr>
        <w:t>(</w:t>
      </w:r>
      <w:r w:rsidR="005C41F7">
        <w:rPr>
          <w:i/>
          <w:iCs/>
          <w:color w:val="EE0000"/>
        </w:rPr>
        <w:t xml:space="preserve">G-P-I-B0 </w:t>
      </w:r>
      <w:r w:rsidRPr="00497B95">
        <w:rPr>
          <w:b/>
          <w:bCs/>
        </w:rPr>
        <w:t>Confirmation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If all connections are correct, the </w:t>
      </w:r>
      <w:r w:rsidRPr="00497B95">
        <w:rPr>
          <w:b/>
          <w:bCs/>
        </w:rPr>
        <w:t>CAL Wizard</w:t>
      </w:r>
      <w:r w:rsidR="005C41F7">
        <w:rPr>
          <w:b/>
          <w:bCs/>
        </w:rPr>
        <w:t xml:space="preserve"> </w:t>
      </w:r>
      <w:r w:rsidR="005C41F7" w:rsidRPr="005C41F7">
        <w:rPr>
          <w:i/>
          <w:iCs/>
          <w:color w:val="EE0000"/>
        </w:rPr>
        <w:t>(</w:t>
      </w:r>
      <w:r w:rsidR="005C41F7">
        <w:rPr>
          <w:i/>
          <w:iCs/>
          <w:color w:val="EE0000"/>
        </w:rPr>
        <w:t xml:space="preserve">cal-wizard) </w:t>
      </w:r>
      <w:r w:rsidRPr="00497B95">
        <w:t xml:space="preserve">, </w:t>
      </w:r>
      <w:r w:rsidRPr="00497B95">
        <w:rPr>
          <w:b/>
          <w:bCs/>
        </w:rPr>
        <w:t>CAL Load</w:t>
      </w:r>
      <w:r w:rsidRPr="00497B95">
        <w:t xml:space="preserve">, </w:t>
      </w:r>
      <w:r w:rsidRPr="00497B95">
        <w:rPr>
          <w:b/>
          <w:bCs/>
        </w:rPr>
        <w:t>Auto Measurement</w:t>
      </w:r>
      <w:r w:rsidRPr="00497B95">
        <w:t xml:space="preserve">, and </w:t>
      </w:r>
      <w:r w:rsidRPr="00497B95">
        <w:rPr>
          <w:b/>
          <w:bCs/>
        </w:rPr>
        <w:t>Manual Measurement</w:t>
      </w:r>
      <w:r w:rsidRPr="00497B95">
        <w:t xml:space="preserve"> buttons</w:t>
      </w:r>
      <w:r w:rsidR="005C41F7">
        <w:t xml:space="preserve"> </w:t>
      </w:r>
      <w:r w:rsidR="006272FC">
        <w:t xml:space="preserve">will </w:t>
      </w:r>
      <w:r w:rsidR="006272FC" w:rsidRPr="00497B95">
        <w:t>become</w:t>
      </w:r>
      <w:r w:rsidRPr="00497B95">
        <w:t xml:space="preserve"> active </w:t>
      </w:r>
      <w:r w:rsidRPr="00497B95">
        <w:rPr>
          <w:b/>
          <w:bCs/>
        </w:rPr>
        <w:t>[2]</w:t>
      </w:r>
      <w:r w:rsidRPr="00497B95">
        <w:t>.</w:t>
      </w:r>
    </w:p>
    <w:p w14:paraId="79CA9FFA" w14:textId="0D17F97F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00-00:09</w:t>
      </w:r>
    </w:p>
    <w:p w14:paraId="6D6835D3" w14:textId="29E0E8E3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10-00:15</w:t>
      </w:r>
    </w:p>
    <w:p w14:paraId="79A2F573" w14:textId="4C970EDF" w:rsidR="00875E41" w:rsidRPr="006272FC" w:rsidRDefault="00D42899">
      <w:pPr>
        <w:pStyle w:val="Narration"/>
        <w:numPr>
          <w:ilvl w:val="1"/>
          <w:numId w:val="2"/>
        </w:numPr>
      </w:pPr>
      <w:r>
        <w:t>P</w:t>
      </w:r>
      <w:r w:rsidR="00875E41" w:rsidRPr="00820987">
        <w:t xml:space="preserve">ress </w:t>
      </w:r>
      <w:r w:rsidR="00875E41" w:rsidRPr="00820987">
        <w:rPr>
          <w:b/>
          <w:bCs/>
        </w:rPr>
        <w:t>CAL Load</w:t>
      </w:r>
      <w:r w:rsidR="00875E41" w:rsidRPr="00820987">
        <w:t xml:space="preserve">, select the appropriate file, and click </w:t>
      </w:r>
      <w:r w:rsidR="00875E41" w:rsidRPr="00820987">
        <w:rPr>
          <w:b/>
          <w:bCs/>
        </w:rPr>
        <w:t>Apply</w:t>
      </w:r>
      <w:r w:rsidR="00875E41" w:rsidRPr="00820987">
        <w:t xml:space="preserve"> to load the calibration data into </w:t>
      </w:r>
      <w:r w:rsidR="00875E41" w:rsidRPr="006272FC">
        <w:t xml:space="preserve">the vector network analyzer </w:t>
      </w:r>
      <w:r w:rsidR="00875E41" w:rsidRPr="006272FC">
        <w:rPr>
          <w:b/>
          <w:bCs/>
        </w:rPr>
        <w:t>[</w:t>
      </w:r>
      <w:r w:rsidR="006272FC" w:rsidRPr="006272FC">
        <w:rPr>
          <w:b/>
          <w:bCs/>
        </w:rPr>
        <w:t>1</w:t>
      </w:r>
      <w:r w:rsidR="00875E41" w:rsidRPr="006272FC">
        <w:rPr>
          <w:b/>
          <w:bCs/>
        </w:rPr>
        <w:t>]</w:t>
      </w:r>
      <w:r w:rsidR="00875E41" w:rsidRPr="006272FC">
        <w:t>.</w:t>
      </w:r>
    </w:p>
    <w:p w14:paraId="0AE8F059" w14:textId="602330B5" w:rsidR="00875E41" w:rsidRPr="006272FC" w:rsidRDefault="00875E41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D42899" w:rsidRPr="006272FC">
        <w:t>69288_screenshot_3</w:t>
      </w:r>
      <w:r w:rsidR="00D42899" w:rsidRPr="006272FC">
        <w:tab/>
      </w:r>
      <w:r w:rsidR="006272FC" w:rsidRPr="006272FC">
        <w:t>00:03-00:25</w:t>
      </w:r>
    </w:p>
    <w:p w14:paraId="25593CCF" w14:textId="5D15B39E" w:rsidR="00875E41" w:rsidRPr="00820987" w:rsidRDefault="00875E41">
      <w:pPr>
        <w:pStyle w:val="Narration"/>
        <w:numPr>
          <w:ilvl w:val="1"/>
          <w:numId w:val="2"/>
        </w:numPr>
      </w:pPr>
      <w:r w:rsidRPr="00820987">
        <w:t xml:space="preserve">Set the </w:t>
      </w:r>
      <w:r w:rsidRPr="00875E41">
        <w:rPr>
          <w:b/>
          <w:bCs/>
        </w:rPr>
        <w:t>AUTO/MANUAL</w:t>
      </w:r>
      <w:r>
        <w:t xml:space="preserve"> </w:t>
      </w:r>
      <w:r w:rsidRPr="00875E41">
        <w:rPr>
          <w:i/>
          <w:iCs/>
          <w:color w:val="EE0000"/>
        </w:rPr>
        <w:t xml:space="preserve">(Auto-or-Manual) </w:t>
      </w:r>
      <w:r w:rsidRPr="00820987">
        <w:t xml:space="preserve">switch on the control unit to </w:t>
      </w:r>
      <w:r w:rsidRPr="00875E41">
        <w:rPr>
          <w:b/>
          <w:bCs/>
        </w:rPr>
        <w:t>AUTO</w:t>
      </w:r>
      <w:r w:rsidRPr="00820987">
        <w:t xml:space="preserve"> </w:t>
      </w:r>
      <w:r w:rsidRPr="00820987">
        <w:rPr>
          <w:b/>
          <w:bCs/>
        </w:rPr>
        <w:t>[1]</w:t>
      </w:r>
      <w:r w:rsidRPr="00820987">
        <w:t>.</w:t>
      </w:r>
    </w:p>
    <w:p w14:paraId="6B7E86B2" w14:textId="77777777" w:rsidR="00875E41" w:rsidRPr="00820987" w:rsidRDefault="00875E41">
      <w:pPr>
        <w:pStyle w:val="ShotDescription"/>
        <w:numPr>
          <w:ilvl w:val="2"/>
          <w:numId w:val="2"/>
        </w:numPr>
      </w:pPr>
      <w:r w:rsidRPr="00820987">
        <w:t>Talent switching the AUTO/MANUAL toggle on the control unit from MANUAL back to AUTO.</w:t>
      </w:r>
    </w:p>
    <w:p w14:paraId="164F41FB" w14:textId="77777777" w:rsidR="00875E41" w:rsidRPr="00497B95" w:rsidRDefault="00875E41" w:rsidP="00875E41">
      <w:pPr>
        <w:pStyle w:val="ShotDescription"/>
        <w:ind w:left="0" w:firstLine="0"/>
      </w:pPr>
    </w:p>
    <w:p w14:paraId="51E5D12B" w14:textId="26981CD9" w:rsidR="004B2552" w:rsidRPr="00497B95" w:rsidRDefault="005C41F7">
      <w:pPr>
        <w:pStyle w:val="Narration"/>
        <w:numPr>
          <w:ilvl w:val="1"/>
          <w:numId w:val="2"/>
        </w:numPr>
      </w:pPr>
      <w:r>
        <w:t>Next, p</w:t>
      </w:r>
      <w:r w:rsidR="004B2552" w:rsidRPr="00497B95">
        <w:t xml:space="preserve">osition the patient in a prone position on the bed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="00D42899">
        <w:t>Ask the patient to</w:t>
      </w:r>
      <w:r w:rsidRPr="00497B95">
        <w:t xml:space="preserve"> insert one breast into the imaging sensor, ensuring that no clothing obstructs the senso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78963FA6" w14:textId="79ACDFF7" w:rsidR="004B2552" w:rsidRPr="00497B95" w:rsidRDefault="004B2552">
      <w:pPr>
        <w:pStyle w:val="ShotDescription"/>
        <w:numPr>
          <w:ilvl w:val="2"/>
          <w:numId w:val="2"/>
        </w:numPr>
      </w:pPr>
      <w:r w:rsidRPr="00497B95">
        <w:t>Talent guiding the patient to lie face-down on the examination bed.</w:t>
      </w:r>
    </w:p>
    <w:p w14:paraId="33E7B52D" w14:textId="7F1EFADE" w:rsidR="004B2552" w:rsidRPr="00497B95" w:rsidRDefault="00D42899">
      <w:pPr>
        <w:pStyle w:val="ShotDescription"/>
        <w:numPr>
          <w:ilvl w:val="2"/>
          <w:numId w:val="2"/>
        </w:numPr>
      </w:pPr>
      <w:r>
        <w:t>Shot of the patient</w:t>
      </w:r>
      <w:r w:rsidR="004B2552" w:rsidRPr="00497B95">
        <w:t xml:space="preserve"> placing one breast securely into the imaging sensor</w:t>
      </w:r>
      <w:r>
        <w:t xml:space="preserve">. </w:t>
      </w:r>
    </w:p>
    <w:p w14:paraId="5B1E591C" w14:textId="77777777" w:rsidR="004B2552" w:rsidRPr="00497B95" w:rsidRDefault="004B2552">
      <w:pPr>
        <w:pStyle w:val="Narration"/>
        <w:numPr>
          <w:ilvl w:val="1"/>
          <w:numId w:val="2"/>
        </w:numPr>
      </w:pPr>
      <w:r w:rsidRPr="00497B95">
        <w:t xml:space="preserve">Turn on the aspirator to initiate suction </w:t>
      </w:r>
      <w:r w:rsidRPr="00497B95">
        <w:rPr>
          <w:b/>
          <w:bCs/>
        </w:rPr>
        <w:t>[1]</w:t>
      </w:r>
      <w:r w:rsidRPr="00497B95">
        <w:t>.</w:t>
      </w:r>
    </w:p>
    <w:p w14:paraId="364D783D" w14:textId="77777777" w:rsidR="004B2552" w:rsidRPr="00497B95" w:rsidRDefault="004B2552">
      <w:pPr>
        <w:pStyle w:val="ShotDescription"/>
        <w:numPr>
          <w:ilvl w:val="2"/>
          <w:numId w:val="2"/>
        </w:numPr>
      </w:pPr>
      <w:r w:rsidRPr="00497B95">
        <w:lastRenderedPageBreak/>
        <w:t>Talent switching on the aspirator and observing the initiation of suction.</w:t>
      </w:r>
    </w:p>
    <w:p w14:paraId="3B05F99E" w14:textId="3DCCFFBB" w:rsidR="005C41F7" w:rsidRPr="009D03F5" w:rsidRDefault="004B2552">
      <w:pPr>
        <w:pStyle w:val="Narration"/>
        <w:numPr>
          <w:ilvl w:val="1"/>
          <w:numId w:val="2"/>
        </w:numPr>
        <w:rPr>
          <w:strike/>
        </w:rPr>
      </w:pPr>
      <w:r w:rsidRPr="00497B95">
        <w:t xml:space="preserve">Adjust the vacuum pressure to 0.04 to 0.06 megapascal using the </w:t>
      </w:r>
      <w:r w:rsidRPr="005C41F7">
        <w:rPr>
          <w:b/>
          <w:bCs/>
        </w:rPr>
        <w:t>CTRL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control) </w:t>
      </w:r>
      <w:r w:rsidRPr="00497B95">
        <w:t xml:space="preserve">knob </w:t>
      </w:r>
      <w:r w:rsidRPr="005C41F7">
        <w:rPr>
          <w:b/>
          <w:bCs/>
        </w:rPr>
        <w:t>[1]</w:t>
      </w:r>
      <w:r w:rsidRPr="00497B95">
        <w:t xml:space="preserve">. If the pressure cannot be reduced, reposition the patient until proper suction is achieved </w:t>
      </w:r>
      <w:r w:rsidRPr="005C41F7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6B0708">
        <w:rPr>
          <w:strike/>
          <w:color w:val="000000" w:themeColor="text1"/>
        </w:rPr>
        <w:t xml:space="preserve">Stop imaging if the aspirator pressure remains at 0 megapascal </w:t>
      </w:r>
      <w:r w:rsidR="005C41F7" w:rsidRPr="006B0708">
        <w:rPr>
          <w:b/>
          <w:bCs/>
          <w:strike/>
          <w:color w:val="000000" w:themeColor="text1"/>
        </w:rPr>
        <w:t>[3]</w:t>
      </w:r>
      <w:r w:rsidR="005C41F7" w:rsidRPr="006B0708">
        <w:rPr>
          <w:strike/>
          <w:color w:val="000000" w:themeColor="text1"/>
        </w:rPr>
        <w:t>.</w:t>
      </w:r>
    </w:p>
    <w:p w14:paraId="12B62957" w14:textId="6F4607C6" w:rsidR="004B2552" w:rsidRPr="00A751BA" w:rsidRDefault="004B2552">
      <w:pPr>
        <w:pStyle w:val="Narration"/>
        <w:numPr>
          <w:ilvl w:val="2"/>
          <w:numId w:val="2"/>
        </w:numPr>
        <w:rPr>
          <w:color w:val="000000" w:themeColor="text1"/>
        </w:rPr>
      </w:pPr>
      <w:r w:rsidRPr="00A751BA">
        <w:rPr>
          <w:color w:val="000000" w:themeColor="text1"/>
        </w:rPr>
        <w:t xml:space="preserve">Talent rotating the </w:t>
      </w:r>
      <w:r w:rsidRPr="00A751BA">
        <w:rPr>
          <w:b/>
          <w:bCs/>
          <w:color w:val="000000" w:themeColor="text1"/>
        </w:rPr>
        <w:t>CTRL</w:t>
      </w:r>
      <w:r w:rsidRPr="00A751BA">
        <w:rPr>
          <w:color w:val="000000" w:themeColor="text1"/>
        </w:rPr>
        <w:t xml:space="preserve"> knob and monitoring the pressure gauge until it reaches the desired range.</w:t>
      </w:r>
    </w:p>
    <w:p w14:paraId="715C9783" w14:textId="77777777" w:rsidR="004B2552" w:rsidRPr="00497B95" w:rsidRDefault="004B2552">
      <w:pPr>
        <w:pStyle w:val="ShotDescription"/>
        <w:numPr>
          <w:ilvl w:val="2"/>
          <w:numId w:val="2"/>
        </w:numPr>
      </w:pPr>
      <w:r w:rsidRPr="00497B95">
        <w:t>Talent adjusting the patient's body position and rechecking suction connection.</w:t>
      </w:r>
    </w:p>
    <w:p w14:paraId="551BFDDA" w14:textId="77777777" w:rsidR="004B2552" w:rsidRPr="00F62687" w:rsidRDefault="004B2552">
      <w:pPr>
        <w:pStyle w:val="ShotDescription"/>
        <w:numPr>
          <w:ilvl w:val="2"/>
          <w:numId w:val="2"/>
        </w:numPr>
        <w:rPr>
          <w:strike/>
        </w:rPr>
      </w:pPr>
      <w:r w:rsidRPr="00F62687">
        <w:rPr>
          <w:strike/>
        </w:rPr>
        <w:t>Talent observing a reading of 0 megapascal and discontinuing the imaging session.</w:t>
      </w:r>
    </w:p>
    <w:p w14:paraId="2DE6814B" w14:textId="7E18B958" w:rsidR="004B2552" w:rsidRPr="00497B95" w:rsidRDefault="004B2552">
      <w:pPr>
        <w:pStyle w:val="Narration"/>
        <w:numPr>
          <w:ilvl w:val="1"/>
          <w:numId w:val="2"/>
        </w:numPr>
      </w:pPr>
      <w:r w:rsidRPr="00497B95">
        <w:t xml:space="preserve">Press the </w:t>
      </w:r>
      <w:r w:rsidRPr="00497B95">
        <w:rPr>
          <w:b/>
          <w:bCs/>
        </w:rPr>
        <w:t>Auto Measurement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The measurement status window </w:t>
      </w:r>
      <w:r w:rsidR="005C41F7">
        <w:t xml:space="preserve">will </w:t>
      </w:r>
      <w:r w:rsidRPr="00497B95">
        <w:t>appear</w:t>
      </w:r>
      <w:r w:rsidR="005C41F7">
        <w:t xml:space="preserve"> </w:t>
      </w:r>
      <w:r w:rsidRPr="00497B95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Set the measurement range to 1 through 28 and enable </w:t>
      </w:r>
      <w:r w:rsidR="005C41F7" w:rsidRPr="00497B95">
        <w:rPr>
          <w:b/>
          <w:bCs/>
        </w:rPr>
        <w:t>Skip Reciprocity</w:t>
      </w:r>
      <w:r w:rsidR="005C41F7" w:rsidRPr="00497B95">
        <w:t xml:space="preserve">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3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7EFADFB3" w14:textId="09C580C8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0-00:07</w:t>
      </w:r>
    </w:p>
    <w:p w14:paraId="7964E4D6" w14:textId="3381C7C3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8</w:t>
      </w:r>
      <w:r w:rsidR="006272FC" w:rsidRPr="006272FC">
        <w:br/>
      </w:r>
      <w:r w:rsidR="006272FC" w:rsidRPr="006272FC">
        <w:rPr>
          <w:i/>
          <w:iCs/>
          <w:color w:val="0000FF"/>
        </w:rPr>
        <w:t>Video Editor: Please freeze frame here</w:t>
      </w:r>
    </w:p>
    <w:p w14:paraId="14D7B8B2" w14:textId="4FFC7EE0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9-00:28</w:t>
      </w:r>
    </w:p>
    <w:p w14:paraId="32D54DF2" w14:textId="16C0C332" w:rsidR="004B2552" w:rsidRPr="00497B95" w:rsidRDefault="005C41F7">
      <w:pPr>
        <w:pStyle w:val="Narration"/>
        <w:numPr>
          <w:ilvl w:val="1"/>
          <w:numId w:val="2"/>
        </w:numPr>
      </w:pPr>
      <w:r>
        <w:t>Now, p</w:t>
      </w:r>
      <w:r w:rsidR="004B2552" w:rsidRPr="00497B95">
        <w:t xml:space="preserve">ress </w:t>
      </w:r>
      <w:r w:rsidR="004B2552" w:rsidRPr="00497B95">
        <w:rPr>
          <w:b/>
          <w:bCs/>
        </w:rPr>
        <w:t>Start Measurement</w:t>
      </w:r>
      <w:r w:rsidR="004B2552" w:rsidRPr="00497B95">
        <w:t xml:space="preserve"> to begin data acquisition </w:t>
      </w:r>
      <w:r w:rsidR="004B2552" w:rsidRPr="00497B95">
        <w:rPr>
          <w:b/>
          <w:bCs/>
        </w:rPr>
        <w:t>[1]</w:t>
      </w:r>
      <w:r w:rsidR="004B2552" w:rsidRPr="00497B95">
        <w:t xml:space="preserve">. The transmission and reception combinations </w:t>
      </w:r>
      <w:r>
        <w:t>will be</w:t>
      </w:r>
      <w:r w:rsidR="004B2552" w:rsidRPr="00497B95">
        <w:t xml:space="preserve"> displayed during measurement </w:t>
      </w:r>
      <w:r w:rsidR="004B2552" w:rsidRPr="00497B95">
        <w:rPr>
          <w:b/>
          <w:bCs/>
        </w:rPr>
        <w:t>[2]</w:t>
      </w:r>
      <w:r w:rsidR="004B2552" w:rsidRPr="00497B95">
        <w:t xml:space="preserve">. After completion, results are saved in the </w:t>
      </w:r>
      <w:r w:rsidR="004B2552" w:rsidRPr="005C41F7">
        <w:rPr>
          <w:b/>
          <w:bCs/>
        </w:rPr>
        <w:t>VNA_Results</w:t>
      </w:r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V-N-A-Results) </w:t>
      </w:r>
      <w:r w:rsidR="004B2552" w:rsidRPr="00497B95">
        <w:t>folder in CSV</w:t>
      </w:r>
      <w:r>
        <w:t xml:space="preserve"> </w:t>
      </w:r>
      <w:r w:rsidRPr="005C41F7">
        <w:rPr>
          <w:i/>
          <w:iCs/>
          <w:color w:val="EE0000"/>
        </w:rPr>
        <w:t xml:space="preserve">(C-S-V) </w:t>
      </w:r>
      <w:r w:rsidR="004B2552" w:rsidRPr="00497B95">
        <w:t xml:space="preserve">format </w:t>
      </w:r>
      <w:r w:rsidR="004B2552" w:rsidRPr="00497B95">
        <w:rPr>
          <w:b/>
          <w:bCs/>
        </w:rPr>
        <w:t>[3]</w:t>
      </w:r>
      <w:r w:rsidR="004B2552" w:rsidRPr="00497B95">
        <w:t>.</w:t>
      </w:r>
    </w:p>
    <w:p w14:paraId="3C1C091E" w14:textId="1D6E3280" w:rsidR="004B2552" w:rsidRPr="006272FC" w:rsidRDefault="004B2552">
      <w:pPr>
        <w:pStyle w:val="ShotDescription"/>
        <w:numPr>
          <w:ilvl w:val="2"/>
          <w:numId w:val="2"/>
        </w:numPr>
      </w:pPr>
      <w:r w:rsidRPr="006272FC">
        <w:t xml:space="preserve">SCREEN: </w:t>
      </w:r>
      <w:r w:rsidR="006272FC" w:rsidRPr="006272FC">
        <w:t>69288_screenshot_5</w:t>
      </w:r>
      <w:r w:rsidR="006272FC" w:rsidRPr="006272FC">
        <w:tab/>
        <w:t>00:07-00:12</w:t>
      </w:r>
    </w:p>
    <w:p w14:paraId="1A969353" w14:textId="32B3D850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5</w:t>
      </w:r>
      <w:r w:rsidR="006272FC" w:rsidRPr="002D20AF">
        <w:tab/>
      </w:r>
      <w:r w:rsidR="002D20AF" w:rsidRPr="002D20AF">
        <w:t>00:13-00:23</w:t>
      </w:r>
    </w:p>
    <w:p w14:paraId="1D9E9F50" w14:textId="45002C64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</w:t>
      </w:r>
      <w:r w:rsidR="002D20AF" w:rsidRPr="002D20AF">
        <w:t>6</w:t>
      </w:r>
      <w:r w:rsidR="006272FC" w:rsidRPr="002D20AF">
        <w:tab/>
      </w:r>
      <w:r w:rsidR="002D20AF" w:rsidRPr="002D20AF">
        <w:t>00:12-00:28</w:t>
      </w:r>
    </w:p>
    <w:p w14:paraId="69527077" w14:textId="6DC8C3B7" w:rsidR="004B2552" w:rsidRPr="00497B95" w:rsidRDefault="005C41F7">
      <w:pPr>
        <w:pStyle w:val="Narration"/>
        <w:numPr>
          <w:ilvl w:val="1"/>
          <w:numId w:val="2"/>
        </w:numPr>
      </w:pPr>
      <w:r>
        <w:t xml:space="preserve">To </w:t>
      </w:r>
      <w:r w:rsidR="00D42899">
        <w:t>create a patient spreadsheet for use in the image reconstruction program</w:t>
      </w:r>
      <w:r>
        <w:t>, o</w:t>
      </w:r>
      <w:r w:rsidR="004B2552" w:rsidRPr="00497B95">
        <w:t xml:space="preserve">pen the </w:t>
      </w:r>
      <w:r w:rsidR="004B2552" w:rsidRPr="00497B95">
        <w:rPr>
          <w:b/>
          <w:bCs/>
        </w:rPr>
        <w:t>data_read</w:t>
      </w:r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data-Reed) </w:t>
      </w:r>
      <w:r w:rsidR="004B2552" w:rsidRPr="00497B95">
        <w:t xml:space="preserve">program in MATLAB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>mat-lab)</w:t>
      </w:r>
      <w:r w:rsidRPr="00497B95">
        <w:rPr>
          <w:b/>
          <w:bCs/>
        </w:rPr>
        <w:t xml:space="preserve"> </w:t>
      </w:r>
      <w:r w:rsidR="00D42899" w:rsidRPr="00BE72AF">
        <w:rPr>
          <w:strike/>
          <w:color w:val="000000" w:themeColor="text1"/>
        </w:rPr>
        <w:t>and process the information in the measurement file</w:t>
      </w:r>
      <w:r w:rsidR="00D42899" w:rsidRPr="00BE72AF">
        <w:rPr>
          <w:color w:val="000000" w:themeColor="text1"/>
        </w:rPr>
        <w:t xml:space="preserve"> </w:t>
      </w:r>
      <w:r w:rsidR="004B2552" w:rsidRPr="00497B95">
        <w:rPr>
          <w:b/>
          <w:bCs/>
        </w:rPr>
        <w:t>[1]</w:t>
      </w:r>
      <w:r w:rsidR="004B2552" w:rsidRPr="00497B95">
        <w:t>.</w:t>
      </w:r>
    </w:p>
    <w:p w14:paraId="1AB16C1C" w14:textId="5B67A01D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7</w:t>
      </w:r>
      <w:r w:rsidR="006B0708">
        <w:t>_Updated</w:t>
      </w:r>
      <w:r w:rsidR="006272FC" w:rsidRPr="002D20AF">
        <w:tab/>
      </w:r>
      <w:r w:rsidR="002D20AF" w:rsidRPr="002D20AF">
        <w:t>00:00-00:</w:t>
      </w:r>
      <w:r w:rsidR="006B0708">
        <w:t>09</w:t>
      </w:r>
    </w:p>
    <w:p w14:paraId="238D30B6" w14:textId="1D6BC24B" w:rsidR="004B2552" w:rsidRPr="002D20AF" w:rsidRDefault="004B2552">
      <w:pPr>
        <w:pStyle w:val="Narration"/>
        <w:numPr>
          <w:ilvl w:val="1"/>
          <w:numId w:val="2"/>
        </w:numPr>
      </w:pPr>
      <w:r w:rsidRPr="002D20AF">
        <w:t xml:space="preserve">Set the file path and specify the measurement files, then assign an output data name </w:t>
      </w:r>
      <w:r w:rsidRPr="002D20AF">
        <w:rPr>
          <w:b/>
          <w:bCs/>
        </w:rPr>
        <w:t>[1]</w:t>
      </w:r>
      <w:r w:rsidRPr="002D20AF">
        <w:t>.</w:t>
      </w:r>
      <w:r w:rsidR="005C41F7" w:rsidRPr="002D20AF">
        <w:t xml:space="preserve"> Click the </w:t>
      </w:r>
      <w:r w:rsidR="00D42899" w:rsidRPr="002D20AF">
        <w:rPr>
          <w:b/>
          <w:bCs/>
        </w:rPr>
        <w:t>RU</w:t>
      </w:r>
      <w:r w:rsidR="002D20AF" w:rsidRPr="002D20AF">
        <w:rPr>
          <w:b/>
          <w:bCs/>
        </w:rPr>
        <w:t>N</w:t>
      </w:r>
      <w:r w:rsidR="005C41F7" w:rsidRPr="002D20AF">
        <w:t xml:space="preserve"> button in the MATLAB editor to generate a MAT file for </w:t>
      </w:r>
      <w:r w:rsidR="00D42899" w:rsidRPr="002D20AF">
        <w:t>a spreadsheet</w:t>
      </w:r>
      <w:r w:rsidR="005C41F7" w:rsidRPr="002D20AF">
        <w:t xml:space="preserve"> </w:t>
      </w:r>
      <w:r w:rsidR="005C41F7" w:rsidRPr="002D20AF">
        <w:rPr>
          <w:b/>
          <w:bCs/>
        </w:rPr>
        <w:t>[2]</w:t>
      </w:r>
      <w:r w:rsidR="005C41F7" w:rsidRPr="002D20AF">
        <w:t>.</w:t>
      </w:r>
    </w:p>
    <w:p w14:paraId="7A9274FB" w14:textId="33A79720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7</w:t>
      </w:r>
      <w:r w:rsidR="006B0708">
        <w:t>_Updated</w:t>
      </w:r>
      <w:r w:rsidR="006272FC" w:rsidRPr="002D20AF">
        <w:tab/>
      </w:r>
      <w:r w:rsidR="002D20AF" w:rsidRPr="002D20AF">
        <w:t>00:1</w:t>
      </w:r>
      <w:r w:rsidR="006B0708">
        <w:t>0</w:t>
      </w:r>
      <w:r w:rsidR="002D20AF" w:rsidRPr="002D20AF">
        <w:t>-00:2</w:t>
      </w:r>
      <w:r w:rsidR="00BE72AF">
        <w:t>7</w:t>
      </w:r>
    </w:p>
    <w:p w14:paraId="64F58CBF" w14:textId="03903928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7</w:t>
      </w:r>
      <w:r w:rsidR="006B0708">
        <w:t>_Updated</w:t>
      </w:r>
      <w:r w:rsidR="006272FC" w:rsidRPr="002D20AF">
        <w:tab/>
      </w:r>
      <w:r w:rsidR="002D20AF" w:rsidRPr="002D20AF">
        <w:t>00:2</w:t>
      </w:r>
      <w:r w:rsidR="006B0708">
        <w:t>9</w:t>
      </w:r>
      <w:r w:rsidR="002D20AF" w:rsidRPr="002D20AF">
        <w:t>-00:</w:t>
      </w:r>
      <w:r w:rsidR="00BE72AF">
        <w:t>45, 00:55-00:57</w:t>
      </w:r>
    </w:p>
    <w:p w14:paraId="3B256A22" w14:textId="1377C527" w:rsidR="004B2552" w:rsidRPr="00497B95" w:rsidRDefault="005C41F7">
      <w:pPr>
        <w:pStyle w:val="Narration"/>
        <w:numPr>
          <w:ilvl w:val="1"/>
          <w:numId w:val="2"/>
        </w:numPr>
      </w:pPr>
      <w:r>
        <w:t>Next, o</w:t>
      </w:r>
      <w:r w:rsidR="004B2552" w:rsidRPr="00497B95">
        <w:t xml:space="preserve">pen the </w:t>
      </w:r>
      <w:r w:rsidR="004B2552" w:rsidRPr="00497B95">
        <w:rPr>
          <w:b/>
          <w:bCs/>
        </w:rPr>
        <w:t>initialize_for_clinic</w:t>
      </w:r>
      <w:r w:rsidR="004B2552" w:rsidRPr="00497B95">
        <w:t xml:space="preserve">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initialize-for-clinic) </w:t>
      </w:r>
      <w:r w:rsidR="004B2552" w:rsidRPr="00497B95">
        <w:t xml:space="preserve">program in MATLAB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reconstruction frequency, path and names of the measurement files, breast designations, and patient worksheet path and name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25655FAA" w14:textId="03A6F423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8</w:t>
      </w:r>
      <w:r w:rsidR="006B0708">
        <w:t>_Updated</w:t>
      </w:r>
      <w:r w:rsidR="006272FC" w:rsidRPr="002D20AF">
        <w:tab/>
      </w:r>
      <w:r w:rsidR="002D20AF" w:rsidRPr="002D20AF">
        <w:t>00:0</w:t>
      </w:r>
      <w:r w:rsidR="006B0708">
        <w:t>3</w:t>
      </w:r>
      <w:r w:rsidR="002D20AF" w:rsidRPr="002D20AF">
        <w:t>-00:</w:t>
      </w:r>
      <w:r w:rsidR="006B0708">
        <w:t>1</w:t>
      </w:r>
      <w:r w:rsidR="00BE72AF">
        <w:t>3</w:t>
      </w:r>
    </w:p>
    <w:p w14:paraId="37769E4E" w14:textId="405FF283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lastRenderedPageBreak/>
        <w:t xml:space="preserve">SCREEN: </w:t>
      </w:r>
      <w:r w:rsidR="006272FC" w:rsidRPr="002D20AF">
        <w:t>69288_screenshot_8</w:t>
      </w:r>
      <w:r w:rsidR="006B0708">
        <w:t>_Updated</w:t>
      </w:r>
      <w:r w:rsidR="006272FC" w:rsidRPr="002D20AF">
        <w:tab/>
      </w:r>
      <w:r w:rsidR="002D20AF" w:rsidRPr="002D20AF">
        <w:t>00:</w:t>
      </w:r>
      <w:r w:rsidR="006B0708">
        <w:t>2</w:t>
      </w:r>
      <w:r w:rsidR="002D20AF" w:rsidRPr="002D20AF">
        <w:t>0-00:</w:t>
      </w:r>
      <w:r w:rsidR="006B0708">
        <w:t>42</w:t>
      </w:r>
    </w:p>
    <w:p w14:paraId="5CA3F0FF" w14:textId="63190D4F" w:rsidR="004B2552" w:rsidRPr="00497B95" w:rsidRDefault="004B2552">
      <w:pPr>
        <w:pStyle w:val="Narration"/>
        <w:numPr>
          <w:ilvl w:val="1"/>
          <w:numId w:val="2"/>
        </w:numPr>
      </w:pPr>
      <w:r w:rsidRPr="00497B95">
        <w:t xml:space="preserve">Click the </w:t>
      </w:r>
      <w:r w:rsidR="00D42899">
        <w:rPr>
          <w:b/>
          <w:bCs/>
        </w:rPr>
        <w:t>RUN</w:t>
      </w:r>
      <w:r w:rsidR="005C41F7" w:rsidRPr="00497B95">
        <w:t xml:space="preserve"> </w:t>
      </w:r>
      <w:r w:rsidRPr="00497B95">
        <w:t xml:space="preserve">button to generate a patient worksheet for </w:t>
      </w:r>
      <w:r w:rsidRPr="005C41F7">
        <w:rPr>
          <w:b/>
          <w:bCs/>
        </w:rPr>
        <w:t>Excel VBA</w:t>
      </w:r>
      <w:r w:rsidRPr="00497B95">
        <w:t xml:space="preserve"> use </w:t>
      </w:r>
      <w:r w:rsidRPr="00497B95">
        <w:rPr>
          <w:b/>
          <w:bCs/>
        </w:rPr>
        <w:t>[1]</w:t>
      </w:r>
      <w:r w:rsidRPr="00497B95">
        <w:t xml:space="preserve">. A directory is automatically created to store the reconstruction results </w:t>
      </w:r>
      <w:r w:rsidRPr="00497B95">
        <w:rPr>
          <w:b/>
          <w:bCs/>
        </w:rPr>
        <w:t>[2]</w:t>
      </w:r>
      <w:r w:rsidRPr="00497B95">
        <w:t>.</w:t>
      </w:r>
    </w:p>
    <w:p w14:paraId="18615E9A" w14:textId="589E8623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</w:t>
      </w:r>
      <w:r w:rsidR="006B0708">
        <w:t>8_Updated</w:t>
      </w:r>
      <w:r w:rsidR="006272FC" w:rsidRPr="002D20AF">
        <w:tab/>
      </w:r>
      <w:r w:rsidR="002D20AF" w:rsidRPr="002D20AF">
        <w:t>00:</w:t>
      </w:r>
      <w:r w:rsidR="006B0708">
        <w:t>45</w:t>
      </w:r>
      <w:r w:rsidR="002D20AF" w:rsidRPr="002D20AF">
        <w:t>-00:</w:t>
      </w:r>
      <w:r w:rsidR="006B0708">
        <w:t>55</w:t>
      </w:r>
    </w:p>
    <w:p w14:paraId="6A76E600" w14:textId="3DC836A6" w:rsidR="004B2552" w:rsidRPr="002D20AF" w:rsidRDefault="004B2552">
      <w:pPr>
        <w:pStyle w:val="ShotDescription"/>
        <w:numPr>
          <w:ilvl w:val="2"/>
          <w:numId w:val="2"/>
        </w:numPr>
      </w:pPr>
      <w:r w:rsidRPr="002D20AF">
        <w:t xml:space="preserve">SCREEN: </w:t>
      </w:r>
      <w:r w:rsidR="006272FC" w:rsidRPr="002D20AF">
        <w:t>69288_screenshot_</w:t>
      </w:r>
      <w:r w:rsidR="006B0708">
        <w:t>8_Updated</w:t>
      </w:r>
      <w:r w:rsidR="006272FC" w:rsidRPr="002D20AF">
        <w:tab/>
      </w:r>
      <w:r w:rsidR="002D20AF" w:rsidRPr="002D20AF">
        <w:t>0</w:t>
      </w:r>
      <w:r w:rsidR="006B0708">
        <w:t>1</w:t>
      </w:r>
      <w:r w:rsidR="002D20AF" w:rsidRPr="002D20AF">
        <w:t>:</w:t>
      </w:r>
      <w:r w:rsidR="006B0708">
        <w:t>05</w:t>
      </w:r>
      <w:r w:rsidR="002D20AF" w:rsidRPr="002D20AF">
        <w:t>-0</w:t>
      </w:r>
      <w:r w:rsidR="006B0708">
        <w:t>1</w:t>
      </w:r>
      <w:r w:rsidR="002D20AF" w:rsidRPr="002D20AF">
        <w:t>:</w:t>
      </w:r>
      <w:r w:rsidR="006B0708">
        <w:t>15</w:t>
      </w:r>
    </w:p>
    <w:p w14:paraId="6E6286B5" w14:textId="487861BE" w:rsidR="004B2552" w:rsidRPr="00E23CEC" w:rsidRDefault="004B2552">
      <w:pPr>
        <w:pStyle w:val="Narration"/>
        <w:numPr>
          <w:ilvl w:val="1"/>
          <w:numId w:val="2"/>
        </w:numPr>
      </w:pPr>
      <w:r w:rsidRPr="00497B95">
        <w:t xml:space="preserve">Open the </w:t>
      </w:r>
      <w:r w:rsidRPr="00497B95">
        <w:rPr>
          <w:b/>
          <w:bCs/>
        </w:rPr>
        <w:t>image_reconstruction_#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image-reconstruction-number) </w:t>
      </w:r>
      <w:r w:rsidRPr="00497B95">
        <w:t xml:space="preserve">MATLAB file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>Specify the patient worksheet</w:t>
      </w:r>
      <w:r w:rsidR="005C41F7">
        <w:t xml:space="preserve"> and name</w:t>
      </w:r>
      <w:r w:rsidR="005C41F7" w:rsidRPr="00497B95">
        <w:t xml:space="preserve">, reconstruction frequency, and calibration file, </w:t>
      </w:r>
      <w:r w:rsidR="005C41F7" w:rsidRPr="00E23CEC">
        <w:t xml:space="preserve">then save the settings </w:t>
      </w:r>
      <w:r w:rsidR="005C41F7" w:rsidRPr="00E23CEC">
        <w:rPr>
          <w:b/>
          <w:bCs/>
        </w:rPr>
        <w:t>[2]</w:t>
      </w:r>
      <w:r w:rsidR="005C41F7" w:rsidRPr="00E23CEC">
        <w:t>.</w:t>
      </w:r>
    </w:p>
    <w:p w14:paraId="54D6BF7E" w14:textId="1C15CA57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</w:t>
      </w:r>
      <w:r w:rsidR="006B0708">
        <w:t>9_Updated</w:t>
      </w:r>
      <w:r w:rsidR="006272FC" w:rsidRPr="00E23CEC">
        <w:tab/>
      </w:r>
      <w:r w:rsidR="00E23CEC" w:rsidRPr="00E23CEC">
        <w:t>00:0</w:t>
      </w:r>
      <w:r w:rsidR="006B0708">
        <w:t>5</w:t>
      </w:r>
      <w:r w:rsidR="00E23CEC" w:rsidRPr="00E23CEC">
        <w:t>-00:</w:t>
      </w:r>
      <w:r w:rsidR="006B0708">
        <w:t>11</w:t>
      </w:r>
      <w:r w:rsidRPr="00E23CEC">
        <w:t>.</w:t>
      </w:r>
    </w:p>
    <w:p w14:paraId="58450E14" w14:textId="60C834D8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</w:t>
      </w:r>
      <w:r w:rsidR="006B0708">
        <w:t>9_Updated</w:t>
      </w:r>
      <w:r w:rsidR="006272FC" w:rsidRPr="00E23CEC">
        <w:tab/>
      </w:r>
      <w:r w:rsidR="00E23CEC" w:rsidRPr="00E23CEC">
        <w:t>00:10-00:3</w:t>
      </w:r>
      <w:r w:rsidR="006B0708">
        <w:t>0</w:t>
      </w:r>
    </w:p>
    <w:p w14:paraId="6C3A0608" w14:textId="69734F7B" w:rsidR="004B2552" w:rsidRPr="00497B95" w:rsidRDefault="005C41F7">
      <w:pPr>
        <w:pStyle w:val="Narration"/>
        <w:numPr>
          <w:ilvl w:val="1"/>
          <w:numId w:val="2"/>
        </w:numPr>
      </w:pPr>
      <w:r>
        <w:t>Now, o</w:t>
      </w:r>
      <w:r w:rsidR="004B2552" w:rsidRPr="00497B95">
        <w:t xml:space="preserve">pen the </w:t>
      </w:r>
      <w:r w:rsidR="004B2552" w:rsidRPr="00497B95">
        <w:rPr>
          <w:b/>
          <w:bCs/>
        </w:rPr>
        <w:t>multi_person</w:t>
      </w:r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multi-person) </w:t>
      </w:r>
      <w:r w:rsidR="004B2552" w:rsidRPr="00497B95">
        <w:t xml:space="preserve">Excel image reconstruction program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patient worksheet names created earlie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090648E9" w14:textId="097B83D8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1</w:t>
      </w:r>
      <w:r w:rsidR="006B0708">
        <w:t>0_Updated</w:t>
      </w:r>
      <w:r w:rsidR="006272FC" w:rsidRPr="00E23CEC">
        <w:tab/>
      </w:r>
      <w:r w:rsidR="00E23CEC" w:rsidRPr="00E23CEC">
        <w:t>00:0</w:t>
      </w:r>
      <w:r w:rsidR="006B0708">
        <w:t>2</w:t>
      </w:r>
      <w:r w:rsidR="00E23CEC" w:rsidRPr="00E23CEC">
        <w:t>-00:</w:t>
      </w:r>
      <w:r w:rsidR="006B0708">
        <w:t>07</w:t>
      </w:r>
    </w:p>
    <w:p w14:paraId="7E94DD2C" w14:textId="74023479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1</w:t>
      </w:r>
      <w:r w:rsidR="006B0708">
        <w:t>0_Updated</w:t>
      </w:r>
      <w:r w:rsidR="006272FC" w:rsidRPr="00E23CEC">
        <w:tab/>
      </w:r>
      <w:r w:rsidR="00E23CEC" w:rsidRPr="00E23CEC">
        <w:t>00:</w:t>
      </w:r>
      <w:r w:rsidR="00286171">
        <w:t>14</w:t>
      </w:r>
      <w:r w:rsidR="00E23CEC" w:rsidRPr="00E23CEC">
        <w:t>-00:</w:t>
      </w:r>
      <w:r w:rsidR="006B0708">
        <w:t>22</w:t>
      </w:r>
    </w:p>
    <w:p w14:paraId="2FF5CFA8" w14:textId="76CC34D3" w:rsidR="004B2552" w:rsidRPr="00497B95" w:rsidRDefault="005C41F7">
      <w:pPr>
        <w:pStyle w:val="Narration"/>
        <w:numPr>
          <w:ilvl w:val="1"/>
          <w:numId w:val="2"/>
        </w:numPr>
      </w:pPr>
      <w:r>
        <w:t>Then o</w:t>
      </w:r>
      <w:r w:rsidR="004B2552" w:rsidRPr="00497B95">
        <w:t xml:space="preserve">pen the VBA program from the Excel add-in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Specify the worksheet processing range from 1 to 8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  <w:r w:rsidRPr="005C41F7">
        <w:t xml:space="preserve"> </w:t>
      </w:r>
      <w:r w:rsidRPr="00497B95">
        <w:t xml:space="preserve">Confirm that worksheet directories are correctly set in the </w:t>
      </w:r>
      <w:r w:rsidRPr="00497B95">
        <w:rPr>
          <w:b/>
          <w:bCs/>
        </w:rPr>
        <w:t>Data_read</w:t>
      </w:r>
      <w:r w:rsidRPr="00497B95">
        <w:t xml:space="preserve"> and </w:t>
      </w:r>
      <w:r w:rsidRPr="00497B95">
        <w:rPr>
          <w:b/>
          <w:bCs/>
        </w:rPr>
        <w:t>Data_write</w:t>
      </w:r>
      <w:r w:rsidRPr="00497B95">
        <w:t xml:space="preserve"> standard modules </w:t>
      </w:r>
      <w:r w:rsidRPr="00497B95">
        <w:rPr>
          <w:b/>
          <w:bCs/>
        </w:rPr>
        <w:t>[</w:t>
      </w:r>
      <w:r>
        <w:rPr>
          <w:b/>
          <w:bCs/>
        </w:rPr>
        <w:t>3</w:t>
      </w:r>
      <w:r w:rsidRPr="00497B95">
        <w:rPr>
          <w:b/>
          <w:bCs/>
        </w:rPr>
        <w:t>]</w:t>
      </w:r>
      <w:r w:rsidRPr="00497B95">
        <w:t>.</w:t>
      </w:r>
    </w:p>
    <w:p w14:paraId="042C1E73" w14:textId="7C47B2BC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>SCREEN:</w:t>
      </w:r>
      <w:r w:rsidR="006272FC" w:rsidRPr="00E23CEC">
        <w:t xml:space="preserve"> 69288_screenshot_1</w:t>
      </w:r>
      <w:r w:rsidR="006B0708">
        <w:t>0_Updated</w:t>
      </w:r>
      <w:r w:rsidR="006272FC" w:rsidRPr="00E23CEC">
        <w:tab/>
      </w:r>
      <w:r w:rsidRPr="00E23CEC">
        <w:t xml:space="preserve"> </w:t>
      </w:r>
      <w:r w:rsidR="00E23CEC" w:rsidRPr="00E23CEC">
        <w:t>00:</w:t>
      </w:r>
      <w:r w:rsidR="006B0708">
        <w:t>25</w:t>
      </w:r>
      <w:r w:rsidR="00E23CEC" w:rsidRPr="00E23CEC">
        <w:t>-00:</w:t>
      </w:r>
      <w:r w:rsidR="006B0708">
        <w:t>32</w:t>
      </w:r>
    </w:p>
    <w:p w14:paraId="22FD3BFC" w14:textId="24762E65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1</w:t>
      </w:r>
      <w:r w:rsidR="006B0708">
        <w:t>0_Updated</w:t>
      </w:r>
      <w:r w:rsidR="006272FC" w:rsidRPr="00E23CEC">
        <w:tab/>
      </w:r>
      <w:r w:rsidR="00E23CEC" w:rsidRPr="00E23CEC">
        <w:t>00:</w:t>
      </w:r>
      <w:r w:rsidR="006B0708">
        <w:t>32</w:t>
      </w:r>
      <w:r w:rsidR="00E23CEC" w:rsidRPr="00E23CEC">
        <w:t>-00:</w:t>
      </w:r>
      <w:r w:rsidR="006B0708">
        <w:t>36</w:t>
      </w:r>
    </w:p>
    <w:p w14:paraId="6D245DB4" w14:textId="5B8A1629" w:rsidR="004B2552" w:rsidRPr="00E23CEC" w:rsidRDefault="004B2552">
      <w:pPr>
        <w:pStyle w:val="ShotDescription"/>
        <w:numPr>
          <w:ilvl w:val="2"/>
          <w:numId w:val="2"/>
        </w:numPr>
      </w:pPr>
      <w:r w:rsidRPr="00E23CEC">
        <w:t xml:space="preserve">SCREEN: </w:t>
      </w:r>
      <w:r w:rsidR="006272FC" w:rsidRPr="00E23CEC">
        <w:t>69288_screenshot_1</w:t>
      </w:r>
      <w:r w:rsidR="006B0708">
        <w:t>0_Updated</w:t>
      </w:r>
      <w:r w:rsidR="006272FC" w:rsidRPr="00E23CEC">
        <w:tab/>
      </w:r>
      <w:r w:rsidR="00E23CEC" w:rsidRPr="00E23CEC">
        <w:t>00:</w:t>
      </w:r>
      <w:r w:rsidR="006B0708">
        <w:t>39</w:t>
      </w:r>
      <w:r w:rsidR="00E23CEC" w:rsidRPr="00E23CEC">
        <w:t>-00:</w:t>
      </w:r>
      <w:r w:rsidR="006B0708">
        <w:t>51</w:t>
      </w:r>
    </w:p>
    <w:p w14:paraId="272BA4B3" w14:textId="4C87FF11" w:rsidR="004B2552" w:rsidRPr="00497B95" w:rsidRDefault="004B2552">
      <w:pPr>
        <w:pStyle w:val="Narration"/>
        <w:numPr>
          <w:ilvl w:val="1"/>
          <w:numId w:val="2"/>
        </w:numPr>
      </w:pPr>
      <w:bookmarkStart w:id="2" w:name="OLE_LINK1"/>
      <w:r w:rsidRPr="00497B95">
        <w:t xml:space="preserve">Select </w:t>
      </w:r>
      <w:r w:rsidRPr="00497B95">
        <w:rPr>
          <w:b/>
          <w:bCs/>
        </w:rPr>
        <w:t>getPDTdata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get-P-D-T-Data) </w:t>
      </w:r>
      <w:r w:rsidRPr="00497B95">
        <w:t xml:space="preserve">and click the </w:t>
      </w:r>
      <w:r w:rsidR="005C41F7" w:rsidRPr="005C41F7">
        <w:rPr>
          <w:b/>
          <w:bCs/>
        </w:rPr>
        <w:t>Play</w:t>
      </w:r>
      <w:r w:rsidRPr="00497B95">
        <w:t xml:space="preserve"> button to begin the image reconstruction process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After processing, verify that the reconstructed 3D tomographic images are saved in the correct directory alongside the patient worksheets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2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505A267E" w14:textId="698639D8" w:rsidR="004B2552" w:rsidRPr="002C6E13" w:rsidRDefault="004B2552">
      <w:pPr>
        <w:pStyle w:val="ShotDescription"/>
        <w:numPr>
          <w:ilvl w:val="2"/>
          <w:numId w:val="2"/>
        </w:numPr>
      </w:pPr>
      <w:r w:rsidRPr="002C6E13">
        <w:t xml:space="preserve">SCREEN: </w:t>
      </w:r>
      <w:r w:rsidR="006272FC" w:rsidRPr="002C6E13">
        <w:t>69288_screenshot_1</w:t>
      </w:r>
      <w:r w:rsidR="006B0708">
        <w:t>0_Updated</w:t>
      </w:r>
      <w:r w:rsidR="006272FC" w:rsidRPr="002C6E13">
        <w:tab/>
      </w:r>
      <w:r w:rsidR="002C6E13" w:rsidRPr="002C6E13">
        <w:t>00:</w:t>
      </w:r>
      <w:r w:rsidR="006B0708">
        <w:t>5</w:t>
      </w:r>
      <w:r w:rsidR="00B67C2B">
        <w:t>5</w:t>
      </w:r>
      <w:r w:rsidR="002C6E13" w:rsidRPr="002C6E13">
        <w:t>-0</w:t>
      </w:r>
      <w:r w:rsidR="006B0708">
        <w:t>1</w:t>
      </w:r>
      <w:r w:rsidR="002C6E13" w:rsidRPr="002C6E13">
        <w:t>:</w:t>
      </w:r>
      <w:r w:rsidR="006B0708">
        <w:t>1</w:t>
      </w:r>
      <w:r w:rsidR="002C6E13" w:rsidRPr="002C6E13">
        <w:t>6</w:t>
      </w:r>
    </w:p>
    <w:p w14:paraId="2965C7AB" w14:textId="7C274E7B" w:rsidR="004B2552" w:rsidRPr="002C6E13" w:rsidRDefault="004B2552">
      <w:pPr>
        <w:pStyle w:val="ShotDescription"/>
        <w:numPr>
          <w:ilvl w:val="2"/>
          <w:numId w:val="2"/>
        </w:numPr>
      </w:pPr>
      <w:r w:rsidRPr="002C6E13">
        <w:t xml:space="preserve">SCREEN: </w:t>
      </w:r>
      <w:r w:rsidR="006272FC" w:rsidRPr="002C6E13">
        <w:t>69288_screenshot_</w:t>
      </w:r>
      <w:r w:rsidR="006B0708">
        <w:t>11_Updated</w:t>
      </w:r>
      <w:r w:rsidR="006272FC" w:rsidRPr="002C6E13">
        <w:tab/>
      </w:r>
      <w:r w:rsidR="002C6E13" w:rsidRPr="002C6E13">
        <w:t>00:</w:t>
      </w:r>
      <w:r w:rsidR="00B67C2B">
        <w:t>07</w:t>
      </w:r>
      <w:r w:rsidR="002C6E13" w:rsidRPr="002C6E13">
        <w:t>-00:</w:t>
      </w:r>
      <w:r w:rsidR="006B0708">
        <w:t>27</w:t>
      </w:r>
    </w:p>
    <w:bookmarkEnd w:id="2"/>
    <w:p w14:paraId="40A9A890" w14:textId="77777777" w:rsidR="004B2552" w:rsidRPr="00497B95" w:rsidRDefault="004B2552" w:rsidP="004B2552"/>
    <w:p w14:paraId="09689C4F" w14:textId="18511DFF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204885" w14:textId="0F405E70" w:rsidR="006C3701" w:rsidRPr="00096A03" w:rsidRDefault="006C3701">
      <w:pPr>
        <w:pStyle w:val="Narration"/>
        <w:numPr>
          <w:ilvl w:val="1"/>
          <w:numId w:val="2"/>
        </w:numPr>
      </w:pPr>
      <w:r>
        <w:t>H</w:t>
      </w:r>
      <w:r w:rsidRPr="00096A03">
        <w:t xml:space="preserve">igh-permittivity and high-conductivity regions were observed in the left breast containing cancer </w:t>
      </w:r>
      <w:r w:rsidRPr="00096A03">
        <w:rPr>
          <w:b/>
        </w:rPr>
        <w:t>[1]</w:t>
      </w:r>
      <w:r w:rsidRPr="00096A03">
        <w:t xml:space="preserve">, whereas no such regions appeared in the right, cancer-free breast </w:t>
      </w:r>
      <w:r>
        <w:t xml:space="preserve">of Patient 1 </w:t>
      </w:r>
      <w:r w:rsidRPr="00096A03">
        <w:rPr>
          <w:b/>
        </w:rPr>
        <w:t>[2]</w:t>
      </w:r>
      <w:r w:rsidRPr="00096A03">
        <w:t>.</w:t>
      </w:r>
    </w:p>
    <w:p w14:paraId="668B1026" w14:textId="31F76D68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>Video Editor:Please highlight images A, C and D</w:t>
      </w:r>
    </w:p>
    <w:p w14:paraId="7FF76921" w14:textId="64881EC1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B</w:t>
      </w:r>
      <w:r w:rsidRPr="006C3701">
        <w:rPr>
          <w:i/>
          <w:iCs/>
          <w:color w:val="3333FF"/>
        </w:rPr>
        <w:t xml:space="preserve">, </w:t>
      </w:r>
      <w:r>
        <w:rPr>
          <w:i/>
          <w:iCs/>
          <w:color w:val="3333FF"/>
        </w:rPr>
        <w:t>E and F</w:t>
      </w:r>
    </w:p>
    <w:p w14:paraId="51890355" w14:textId="5904EAB6" w:rsidR="006C3701" w:rsidRPr="00096A03" w:rsidRDefault="006C3701">
      <w:pPr>
        <w:pStyle w:val="Narration"/>
        <w:numPr>
          <w:ilvl w:val="1"/>
          <w:numId w:val="2"/>
        </w:numPr>
      </w:pPr>
      <w:r w:rsidRPr="00096A03">
        <w:t xml:space="preserve">In Patient 2, contrast-enhanced MRI clearly detected the cancer in the left breast </w:t>
      </w:r>
      <w:r w:rsidRPr="00096A03">
        <w:rPr>
          <w:b/>
        </w:rPr>
        <w:t>[1]</w:t>
      </w:r>
      <w:r w:rsidRPr="00096A03">
        <w:t xml:space="preserve">, but it was difficult to identify on X-ray mammography </w:t>
      </w:r>
      <w:r w:rsidRPr="00096A03">
        <w:rPr>
          <w:b/>
        </w:rPr>
        <w:t>[2]</w:t>
      </w:r>
      <w:r>
        <w:t>. H</w:t>
      </w:r>
      <w:r w:rsidRPr="00096A03">
        <w:t xml:space="preserve">igh-permittivity and high-conductivity areas were also observed in the left breast using the prototype </w:t>
      </w:r>
      <w:r w:rsidRPr="00096A03">
        <w:rPr>
          <w:b/>
        </w:rPr>
        <w:t>[3]</w:t>
      </w:r>
      <w:r w:rsidRPr="00096A03">
        <w:t xml:space="preserve">, </w:t>
      </w:r>
      <w:r>
        <w:t>but</w:t>
      </w:r>
      <w:r w:rsidRPr="00096A03">
        <w:t xml:space="preserve"> no significant regions were detected in the cancer-free right breast </w:t>
      </w:r>
      <w:r w:rsidRPr="00096A03">
        <w:rPr>
          <w:b/>
        </w:rPr>
        <w:t>[4]</w:t>
      </w:r>
      <w:r w:rsidRPr="00096A03">
        <w:t>.</w:t>
      </w:r>
    </w:p>
    <w:p w14:paraId="1051C6E6" w14:textId="4F816146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C to E</w:t>
      </w:r>
    </w:p>
    <w:p w14:paraId="2C481210" w14:textId="3AC36B1B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A And B</w:t>
      </w:r>
    </w:p>
    <w:p w14:paraId="63E9C59B" w14:textId="2C7B8491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 xml:space="preserve">LAB MEDIA: Figure 11. </w:t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F and G</w:t>
      </w:r>
    </w:p>
    <w:p w14:paraId="1A4EA453" w14:textId="4759C574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 xml:space="preserve">LAB MEDIA: Figure </w:t>
      </w:r>
      <w:r>
        <w:t>11</w:t>
      </w:r>
      <w:r w:rsidRPr="00096A03">
        <w:t xml:space="preserve">. </w:t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H and I</w:t>
      </w:r>
    </w:p>
    <w:p w14:paraId="5602D5E6" w14:textId="621D8A62" w:rsidR="006C3701" w:rsidRPr="00096A03" w:rsidRDefault="006C3701">
      <w:pPr>
        <w:pStyle w:val="Narration"/>
        <w:numPr>
          <w:ilvl w:val="1"/>
          <w:numId w:val="2"/>
        </w:numPr>
      </w:pPr>
      <w:r w:rsidRPr="00096A03">
        <w:t xml:space="preserve">In Patient 3, the cancer was visible near the nipple on MRI images before chemotherapy </w:t>
      </w:r>
      <w:r w:rsidRPr="00096A03">
        <w:rPr>
          <w:b/>
        </w:rPr>
        <w:t>[1]</w:t>
      </w:r>
      <w:r w:rsidRPr="00096A03">
        <w:t xml:space="preserve">, but was absent after treatment </w:t>
      </w:r>
      <w:r w:rsidRPr="00096A03">
        <w:rPr>
          <w:b/>
        </w:rPr>
        <w:t>[2</w:t>
      </w:r>
      <w:r>
        <w:rPr>
          <w:b/>
        </w:rPr>
        <w:t xml:space="preserve">]. </w:t>
      </w:r>
      <w:r w:rsidRPr="00096A03">
        <w:t xml:space="preserve"> </w:t>
      </w:r>
      <w:r>
        <w:t>I</w:t>
      </w:r>
      <w:r w:rsidRPr="00096A03">
        <w:t xml:space="preserve">mages obtained with the prototype also confirmed the disappearance of the cancer after chemotherapy </w:t>
      </w:r>
      <w:r w:rsidRPr="00096A03">
        <w:rPr>
          <w:b/>
        </w:rPr>
        <w:t>[3]</w:t>
      </w:r>
      <w:r w:rsidRPr="00096A03">
        <w:t>.</w:t>
      </w:r>
    </w:p>
    <w:p w14:paraId="45D4B8EA" w14:textId="03FC963C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>Video Editor:Please highlight image</w:t>
      </w:r>
      <w:r>
        <w:rPr>
          <w:i/>
          <w:iCs/>
          <w:color w:val="3333FF"/>
        </w:rPr>
        <w:t xml:space="preserve"> A</w:t>
      </w:r>
    </w:p>
    <w:p w14:paraId="0CC6B31E" w14:textId="2916A20D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>Video Editor:Please highlight image</w:t>
      </w:r>
      <w:r>
        <w:rPr>
          <w:i/>
          <w:iCs/>
          <w:color w:val="3333FF"/>
        </w:rPr>
        <w:t xml:space="preserve"> B</w:t>
      </w:r>
    </w:p>
    <w:p w14:paraId="3DD22BAA" w14:textId="307AEAD5" w:rsidR="006C3701" w:rsidRPr="00096A03" w:rsidRDefault="006C3701">
      <w:pPr>
        <w:pStyle w:val="ShotDescription"/>
        <w:numPr>
          <w:ilvl w:val="2"/>
          <w:numId w:val="2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Editor:Please highlight images </w:t>
      </w:r>
      <w:r>
        <w:rPr>
          <w:i/>
          <w:iCs/>
          <w:color w:val="3333FF"/>
        </w:rPr>
        <w:t>C to F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C0B4D54" w14:textId="5F32BCE6" w:rsidR="00B67C2B" w:rsidRDefault="00B67C2B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</w:p>
    <w:p w14:paraId="15E22593" w14:textId="77777777" w:rsidR="00B67C2B" w:rsidRDefault="00B67C2B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br w:type="page"/>
      </w:r>
    </w:p>
    <w:p w14:paraId="7D15CDC5" w14:textId="7288B283" w:rsidR="00B67C2B" w:rsidRPr="00B67C2B" w:rsidRDefault="00B67C2B" w:rsidP="006728A2">
      <w:pPr>
        <w:spacing w:before="100" w:beforeAutospacing="1" w:after="100" w:afterAutospacing="1"/>
        <w:rPr>
          <w:rFonts w:ascii="Calibri" w:eastAsia="Times New Roman" w:hAnsi="Calibri" w:cs="Calibri"/>
          <w:b/>
          <w:bCs/>
          <w:color w:val="auto"/>
        </w:rPr>
      </w:pPr>
      <w:r w:rsidRPr="00B67C2B">
        <w:rPr>
          <w:rFonts w:ascii="Calibri" w:eastAsia="Times New Roman" w:hAnsi="Calibri" w:cs="Calibri"/>
          <w:b/>
          <w:bCs/>
          <w:color w:val="auto"/>
        </w:rPr>
        <w:lastRenderedPageBreak/>
        <w:t>Pronunciation Guide</w:t>
      </w:r>
    </w:p>
    <w:p w14:paraId="62F0A735" w14:textId="3885B8F8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b/>
          <w:bCs/>
          <w:color w:val="auto"/>
        </w:rPr>
        <w:t>Analyzer</w:t>
      </w:r>
    </w:p>
    <w:p w14:paraId="454B7D83" w14:textId="77777777" w:rsidR="006728A2" w:rsidRPr="00B67C2B" w:rsidRDefault="006728A2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11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analyzer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12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7C1AE70C" w14:textId="77777777" w:rsidR="006728A2" w:rsidRPr="00B67C2B" w:rsidRDefault="006728A2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ˈæn.əl.aɪ.zɚ/ </w:t>
      </w:r>
      <w:hyperlink r:id="rId13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Cambridge Dictionary+1</w:t>
        </w:r>
      </w:hyperlink>
    </w:p>
    <w:p w14:paraId="2F1EBD1C" w14:textId="77777777" w:rsidR="006728A2" w:rsidRPr="00B67C2B" w:rsidRDefault="006728A2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an</w:t>
      </w:r>
      <w:r w:rsidRPr="00B67C2B">
        <w:rPr>
          <w:rFonts w:ascii="Calibri" w:eastAsia="Times New Roman" w:hAnsi="Calibri" w:cs="Calibri"/>
          <w:color w:val="auto"/>
        </w:rPr>
        <w:noBreakHyphen/>
        <w:t>uh</w:t>
      </w:r>
      <w:r w:rsidRPr="00B67C2B">
        <w:rPr>
          <w:rFonts w:ascii="Calibri" w:eastAsia="Times New Roman" w:hAnsi="Calibri" w:cs="Calibri"/>
          <w:color w:val="auto"/>
        </w:rPr>
        <w:noBreakHyphen/>
        <w:t>ly</w:t>
      </w:r>
      <w:r w:rsidRPr="00B67C2B">
        <w:rPr>
          <w:rFonts w:ascii="Calibri" w:eastAsia="Times New Roman" w:hAnsi="Calibri" w:cs="Calibri"/>
          <w:color w:val="auto"/>
        </w:rPr>
        <w:noBreakHyphen/>
        <w:t>zer</w:t>
      </w:r>
    </w:p>
    <w:p w14:paraId="4949977D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Megahertz</w:t>
      </w:r>
    </w:p>
    <w:p w14:paraId="274578B8" w14:textId="77777777" w:rsidR="006728A2" w:rsidRPr="00B67C2B" w:rsidRDefault="006728A2">
      <w:pPr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14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megahertz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15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2F34EA4F" w14:textId="77777777" w:rsidR="006728A2" w:rsidRPr="00B67C2B" w:rsidRDefault="006728A2">
      <w:pPr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ˈmɛg-ə-ˌhɝts/ or /ˈmeg-ə-ˌhərts/ </w:t>
      </w:r>
      <w:hyperlink r:id="rId16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1C0DACC5" w14:textId="77777777" w:rsidR="006728A2" w:rsidRPr="00B67C2B" w:rsidRDefault="006728A2">
      <w:pPr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meg-uh-hurts</w:t>
      </w:r>
    </w:p>
    <w:p w14:paraId="53A9D3C3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Aspirator</w:t>
      </w:r>
    </w:p>
    <w:p w14:paraId="352DC3A5" w14:textId="77777777" w:rsidR="006728A2" w:rsidRPr="00B67C2B" w:rsidRDefault="006728A2">
      <w:pPr>
        <w:numPr>
          <w:ilvl w:val="0"/>
          <w:numId w:val="5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17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aspirator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18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37B768AF" w14:textId="77777777" w:rsidR="006728A2" w:rsidRPr="00B67C2B" w:rsidRDefault="006728A2">
      <w:pPr>
        <w:numPr>
          <w:ilvl w:val="0"/>
          <w:numId w:val="5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ˈæs-pə-ˌreɪ-tər/ </w:t>
      </w:r>
      <w:hyperlink r:id="rId19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1237CFF4" w14:textId="77777777" w:rsidR="006728A2" w:rsidRPr="00B67C2B" w:rsidRDefault="006728A2">
      <w:pPr>
        <w:numPr>
          <w:ilvl w:val="0"/>
          <w:numId w:val="5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as-puh-ray-ter</w:t>
      </w:r>
    </w:p>
    <w:p w14:paraId="023176F8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Megapascal</w:t>
      </w:r>
    </w:p>
    <w:p w14:paraId="3EADCBD4" w14:textId="77777777" w:rsidR="006728A2" w:rsidRPr="00B67C2B" w:rsidRDefault="006728A2">
      <w:pPr>
        <w:numPr>
          <w:ilvl w:val="0"/>
          <w:numId w:val="6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20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howtopronounce.com/megapascal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21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2C7165A7" w14:textId="77777777" w:rsidR="006728A2" w:rsidRPr="00B67C2B" w:rsidRDefault="006728A2">
      <w:pPr>
        <w:numPr>
          <w:ilvl w:val="0"/>
          <w:numId w:val="6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ˌmɛg-ə-ˈpæs-kəl/ </w:t>
      </w:r>
      <w:hyperlink r:id="rId22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155575C9" w14:textId="77777777" w:rsidR="006728A2" w:rsidRPr="00B67C2B" w:rsidRDefault="006728A2">
      <w:pPr>
        <w:numPr>
          <w:ilvl w:val="0"/>
          <w:numId w:val="6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meg-uh</w:t>
      </w:r>
      <w:r w:rsidRPr="00B67C2B">
        <w:rPr>
          <w:rFonts w:ascii="Calibri" w:eastAsia="Times New Roman" w:hAnsi="Calibri" w:cs="Calibri"/>
          <w:color w:val="auto"/>
        </w:rPr>
        <w:noBreakHyphen/>
        <w:t>pas-kul</w:t>
      </w:r>
    </w:p>
    <w:p w14:paraId="0A9469C1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MATLAB</w:t>
      </w:r>
    </w:p>
    <w:p w14:paraId="7AA9BA65" w14:textId="77777777" w:rsidR="006728A2" w:rsidRPr="00B67C2B" w:rsidRDefault="006728A2">
      <w:pPr>
        <w:numPr>
          <w:ilvl w:val="0"/>
          <w:numId w:val="7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23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howtopronounce.com/matlab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24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5C60B81D" w14:textId="77777777" w:rsidR="006728A2" w:rsidRPr="00B67C2B" w:rsidRDefault="006728A2">
      <w:pPr>
        <w:numPr>
          <w:ilvl w:val="0"/>
          <w:numId w:val="7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ˈmætˌlæb/ </w:t>
      </w:r>
      <w:hyperlink r:id="rId25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05842175" w14:textId="77777777" w:rsidR="006728A2" w:rsidRPr="00B67C2B" w:rsidRDefault="006728A2">
      <w:pPr>
        <w:numPr>
          <w:ilvl w:val="0"/>
          <w:numId w:val="7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mat</w:t>
      </w:r>
      <w:r w:rsidRPr="00B67C2B">
        <w:rPr>
          <w:rFonts w:ascii="Calibri" w:eastAsia="Times New Roman" w:hAnsi="Calibri" w:cs="Calibri"/>
          <w:color w:val="auto"/>
        </w:rPr>
        <w:noBreakHyphen/>
        <w:t>lab</w:t>
      </w:r>
    </w:p>
    <w:p w14:paraId="39042EB7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Tomographic</w:t>
      </w:r>
    </w:p>
    <w:p w14:paraId="7080F892" w14:textId="77777777" w:rsidR="006728A2" w:rsidRPr="00B67C2B" w:rsidRDefault="006728A2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26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howtopronounce.com/tomographic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27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1ECCEDEE" w14:textId="77777777" w:rsidR="006728A2" w:rsidRPr="00B67C2B" w:rsidRDefault="006728A2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ˌtɑː.məˈɡræfɪk/ (US) </w:t>
      </w:r>
      <w:hyperlink r:id="rId28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owtopronounce.com+1</w:t>
        </w:r>
      </w:hyperlink>
    </w:p>
    <w:p w14:paraId="36D084B9" w14:textId="77777777" w:rsidR="006728A2" w:rsidRPr="00B67C2B" w:rsidRDefault="006728A2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tah</w:t>
      </w:r>
      <w:r w:rsidRPr="00B67C2B">
        <w:rPr>
          <w:rFonts w:ascii="Calibri" w:eastAsia="Times New Roman" w:hAnsi="Calibri" w:cs="Calibri"/>
          <w:color w:val="auto"/>
        </w:rPr>
        <w:noBreakHyphen/>
        <w:t>muh</w:t>
      </w:r>
      <w:r w:rsidRPr="00B67C2B">
        <w:rPr>
          <w:rFonts w:ascii="Calibri" w:eastAsia="Times New Roman" w:hAnsi="Calibri" w:cs="Calibri"/>
          <w:color w:val="auto"/>
        </w:rPr>
        <w:noBreakHyphen/>
        <w:t>graf</w:t>
      </w:r>
      <w:r w:rsidRPr="00B67C2B">
        <w:rPr>
          <w:rFonts w:ascii="Calibri" w:eastAsia="Times New Roman" w:hAnsi="Calibri" w:cs="Calibri"/>
          <w:color w:val="auto"/>
        </w:rPr>
        <w:noBreakHyphen/>
        <w:t>ik</w:t>
      </w:r>
    </w:p>
    <w:p w14:paraId="78808F0F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lastRenderedPageBreak/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Permittivity</w:t>
      </w:r>
    </w:p>
    <w:p w14:paraId="76FD3B31" w14:textId="77777777" w:rsidR="006728A2" w:rsidRPr="00B67C2B" w:rsidRDefault="006728A2">
      <w:pPr>
        <w:numPr>
          <w:ilvl w:val="0"/>
          <w:numId w:val="9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29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permittivity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30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6BD4B3AB" w14:textId="77777777" w:rsidR="006728A2" w:rsidRPr="00B67C2B" w:rsidRDefault="006728A2">
      <w:pPr>
        <w:numPr>
          <w:ilvl w:val="0"/>
          <w:numId w:val="9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IPA: /ˌpər-ˌmɪ-ˈtɪ-və-ti/ </w:t>
      </w:r>
      <w:hyperlink r:id="rId31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59FDA47A" w14:textId="77777777" w:rsidR="006728A2" w:rsidRPr="00B67C2B" w:rsidRDefault="006728A2">
      <w:pPr>
        <w:numPr>
          <w:ilvl w:val="0"/>
          <w:numId w:val="9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per</w:t>
      </w:r>
      <w:r w:rsidRPr="00B67C2B">
        <w:rPr>
          <w:rFonts w:ascii="Calibri" w:eastAsia="Times New Roman" w:hAnsi="Calibri" w:cs="Calibri"/>
          <w:color w:val="auto"/>
        </w:rPr>
        <w:noBreakHyphen/>
        <w:t>mi</w:t>
      </w:r>
      <w:r w:rsidRPr="00B67C2B">
        <w:rPr>
          <w:rFonts w:ascii="Calibri" w:eastAsia="Times New Roman" w:hAnsi="Calibri" w:cs="Calibri"/>
          <w:color w:val="auto"/>
        </w:rPr>
        <w:noBreakHyphen/>
        <w:t>tiv</w:t>
      </w:r>
      <w:r w:rsidRPr="00B67C2B">
        <w:rPr>
          <w:rFonts w:ascii="Calibri" w:eastAsia="Times New Roman" w:hAnsi="Calibri" w:cs="Calibri"/>
          <w:color w:val="auto"/>
        </w:rPr>
        <w:noBreakHyphen/>
        <w:t>i</w:t>
      </w:r>
      <w:r w:rsidRPr="00B67C2B">
        <w:rPr>
          <w:rFonts w:ascii="Calibri" w:eastAsia="Times New Roman" w:hAnsi="Calibri" w:cs="Calibri"/>
          <w:color w:val="auto"/>
        </w:rPr>
        <w:noBreakHyphen/>
        <w:t>tee</w:t>
      </w:r>
    </w:p>
    <w:p w14:paraId="729BB1D0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Conductivity</w:t>
      </w:r>
    </w:p>
    <w:p w14:paraId="5A015C11" w14:textId="77777777" w:rsidR="006728A2" w:rsidRPr="00B67C2B" w:rsidRDefault="006728A2">
      <w:pPr>
        <w:numPr>
          <w:ilvl w:val="0"/>
          <w:numId w:val="10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32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conductivity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33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0135DA69" w14:textId="77777777" w:rsidR="006728A2" w:rsidRPr="00B67C2B" w:rsidRDefault="006728A2">
      <w:pPr>
        <w:numPr>
          <w:ilvl w:val="0"/>
          <w:numId w:val="10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IPA: /ˌkɑːn-ˌdʌk-ˈtɪ</w:t>
      </w:r>
      <w:r w:rsidRPr="00B67C2B">
        <w:rPr>
          <w:rFonts w:ascii="Calibri" w:eastAsia="Times New Roman" w:hAnsi="Calibri" w:cs="Calibri"/>
          <w:color w:val="auto"/>
        </w:rPr>
        <w:noBreakHyphen/>
        <w:t>vɪ</w:t>
      </w:r>
      <w:r w:rsidRPr="00B67C2B">
        <w:rPr>
          <w:rFonts w:ascii="Calibri" w:eastAsia="Times New Roman" w:hAnsi="Calibri" w:cs="Calibri"/>
          <w:color w:val="auto"/>
        </w:rPr>
        <w:noBreakHyphen/>
        <w:t>ti/ or /ˌkən-ˌdʌk-ˈtɪ</w:t>
      </w:r>
      <w:r w:rsidRPr="00B67C2B">
        <w:rPr>
          <w:rFonts w:ascii="Calibri" w:eastAsia="Times New Roman" w:hAnsi="Calibri" w:cs="Calibri"/>
          <w:color w:val="auto"/>
        </w:rPr>
        <w:noBreakHyphen/>
        <w:t>vɪ</w:t>
      </w:r>
      <w:r w:rsidRPr="00B67C2B">
        <w:rPr>
          <w:rFonts w:ascii="Calibri" w:eastAsia="Times New Roman" w:hAnsi="Calibri" w:cs="Calibri"/>
          <w:color w:val="auto"/>
        </w:rPr>
        <w:noBreakHyphen/>
        <w:t xml:space="preserve">ti/ </w:t>
      </w:r>
      <w:hyperlink r:id="rId34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Merriam-Webster+1</w:t>
        </w:r>
      </w:hyperlink>
    </w:p>
    <w:p w14:paraId="0A08A6A5" w14:textId="77777777" w:rsidR="006728A2" w:rsidRPr="00B67C2B" w:rsidRDefault="006728A2">
      <w:pPr>
        <w:numPr>
          <w:ilvl w:val="0"/>
          <w:numId w:val="10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con</w:t>
      </w:r>
      <w:r w:rsidRPr="00B67C2B">
        <w:rPr>
          <w:rFonts w:ascii="Calibri" w:eastAsia="Times New Roman" w:hAnsi="Calibri" w:cs="Calibri"/>
          <w:color w:val="auto"/>
        </w:rPr>
        <w:noBreakHyphen/>
        <w:t>duck</w:t>
      </w:r>
      <w:r w:rsidRPr="00B67C2B">
        <w:rPr>
          <w:rFonts w:ascii="Calibri" w:eastAsia="Times New Roman" w:hAnsi="Calibri" w:cs="Calibri"/>
          <w:color w:val="auto"/>
        </w:rPr>
        <w:noBreakHyphen/>
        <w:t>tiv</w:t>
      </w:r>
      <w:r w:rsidRPr="00B67C2B">
        <w:rPr>
          <w:rFonts w:ascii="Calibri" w:eastAsia="Times New Roman" w:hAnsi="Calibri" w:cs="Calibri"/>
          <w:color w:val="auto"/>
        </w:rPr>
        <w:noBreakHyphen/>
        <w:t>i</w:t>
      </w:r>
      <w:r w:rsidRPr="00B67C2B">
        <w:rPr>
          <w:rFonts w:ascii="Calibri" w:eastAsia="Times New Roman" w:hAnsi="Calibri" w:cs="Calibri"/>
          <w:color w:val="auto"/>
        </w:rPr>
        <w:noBreakHyphen/>
        <w:t>tee</w:t>
      </w:r>
    </w:p>
    <w:p w14:paraId="08EDB9C6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Mammography</w:t>
      </w:r>
    </w:p>
    <w:p w14:paraId="22FC97E4" w14:textId="77777777" w:rsidR="006728A2" w:rsidRPr="00B67C2B" w:rsidRDefault="006728A2">
      <w:pPr>
        <w:numPr>
          <w:ilvl w:val="0"/>
          <w:numId w:val="11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35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mammography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36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Dictionary.com+1</w:t>
        </w:r>
      </w:hyperlink>
    </w:p>
    <w:p w14:paraId="4F5BD570" w14:textId="77777777" w:rsidR="006728A2" w:rsidRPr="00B67C2B" w:rsidRDefault="006728A2">
      <w:pPr>
        <w:numPr>
          <w:ilvl w:val="0"/>
          <w:numId w:val="11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IPA: /mæˈmɑː-ɡrə-fi/ (or /mæˈmæ-ɡrə</w:t>
      </w:r>
      <w:r w:rsidRPr="00B67C2B">
        <w:rPr>
          <w:rFonts w:ascii="Calibri" w:eastAsia="Times New Roman" w:hAnsi="Calibri" w:cs="Calibri"/>
          <w:color w:val="auto"/>
        </w:rPr>
        <w:noBreakHyphen/>
        <w:t>fi/)</w:t>
      </w:r>
    </w:p>
    <w:p w14:paraId="11181673" w14:textId="77777777" w:rsidR="006728A2" w:rsidRPr="00B67C2B" w:rsidRDefault="006728A2">
      <w:pPr>
        <w:numPr>
          <w:ilvl w:val="0"/>
          <w:numId w:val="11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ma</w:t>
      </w:r>
      <w:r w:rsidRPr="00B67C2B">
        <w:rPr>
          <w:rFonts w:ascii="Calibri" w:eastAsia="Times New Roman" w:hAnsi="Calibri" w:cs="Calibri"/>
          <w:color w:val="auto"/>
        </w:rPr>
        <w:noBreakHyphen/>
        <w:t>muh</w:t>
      </w:r>
      <w:r w:rsidRPr="00B67C2B">
        <w:rPr>
          <w:rFonts w:ascii="Calibri" w:eastAsia="Times New Roman" w:hAnsi="Calibri" w:cs="Calibri"/>
          <w:color w:val="auto"/>
        </w:rPr>
        <w:noBreakHyphen/>
        <w:t>gra</w:t>
      </w:r>
      <w:r w:rsidRPr="00B67C2B">
        <w:rPr>
          <w:rFonts w:ascii="Calibri" w:eastAsia="Times New Roman" w:hAnsi="Calibri" w:cs="Calibri"/>
          <w:color w:val="auto"/>
        </w:rPr>
        <w:noBreakHyphen/>
        <w:t>fee</w:t>
      </w:r>
    </w:p>
    <w:p w14:paraId="6421F305" w14:textId="77777777" w:rsidR="006728A2" w:rsidRPr="00B67C2B" w:rsidRDefault="006728A2" w:rsidP="006728A2">
      <w:p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  </w:t>
      </w:r>
      <w:r w:rsidRPr="00B67C2B">
        <w:rPr>
          <w:rFonts w:ascii="Calibri" w:eastAsia="Times New Roman" w:hAnsi="Calibri" w:cs="Calibri"/>
          <w:b/>
          <w:bCs/>
          <w:color w:val="auto"/>
        </w:rPr>
        <w:t>Chemotherapy</w:t>
      </w:r>
    </w:p>
    <w:p w14:paraId="0574FE55" w14:textId="77777777" w:rsidR="006728A2" w:rsidRPr="00B67C2B" w:rsidRDefault="006728A2">
      <w:pPr>
        <w:numPr>
          <w:ilvl w:val="0"/>
          <w:numId w:val="12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 xml:space="preserve">Pronunciation link: </w:t>
      </w:r>
      <w:hyperlink r:id="rId37" w:tgtFrame="_new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https://www.merriam-webster.com/dictionary/chemotherapy</w:t>
        </w:r>
      </w:hyperlink>
      <w:r w:rsidRPr="00B67C2B">
        <w:rPr>
          <w:rFonts w:ascii="Calibri" w:eastAsia="Times New Roman" w:hAnsi="Calibri" w:cs="Calibri"/>
          <w:color w:val="auto"/>
        </w:rPr>
        <w:t xml:space="preserve"> </w:t>
      </w:r>
      <w:hyperlink r:id="rId38" w:tgtFrame="_blank" w:history="1">
        <w:r w:rsidRPr="00B67C2B">
          <w:rPr>
            <w:rFonts w:ascii="Calibri" w:eastAsia="Times New Roman" w:hAnsi="Calibri" w:cs="Calibri"/>
            <w:color w:val="0000FF"/>
            <w:u w:val="single"/>
          </w:rPr>
          <w:t>Dictionary.com+1</w:t>
        </w:r>
      </w:hyperlink>
    </w:p>
    <w:p w14:paraId="744DAB7D" w14:textId="77777777" w:rsidR="006728A2" w:rsidRPr="00B67C2B" w:rsidRDefault="006728A2">
      <w:pPr>
        <w:numPr>
          <w:ilvl w:val="0"/>
          <w:numId w:val="12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IPA: /ˌkiː-moʊ-ˈθer-ə-pi/ or /ˌkem-oʊ-ˈθer-ə-pi/</w:t>
      </w:r>
    </w:p>
    <w:p w14:paraId="62B8C57B" w14:textId="77777777" w:rsidR="006728A2" w:rsidRPr="00B67C2B" w:rsidRDefault="006728A2">
      <w:pPr>
        <w:numPr>
          <w:ilvl w:val="0"/>
          <w:numId w:val="12"/>
        </w:numPr>
        <w:spacing w:before="100" w:beforeAutospacing="1" w:after="100" w:afterAutospacing="1"/>
        <w:rPr>
          <w:rFonts w:ascii="Calibri" w:eastAsia="Times New Roman" w:hAnsi="Calibri" w:cs="Calibri"/>
          <w:color w:val="auto"/>
        </w:rPr>
      </w:pPr>
      <w:r w:rsidRPr="00B67C2B">
        <w:rPr>
          <w:rFonts w:ascii="Calibri" w:eastAsia="Times New Roman" w:hAnsi="Calibri" w:cs="Calibri"/>
          <w:color w:val="auto"/>
        </w:rPr>
        <w:t>Phonetic Spelling: kee</w:t>
      </w:r>
      <w:r w:rsidRPr="00B67C2B">
        <w:rPr>
          <w:rFonts w:ascii="Calibri" w:eastAsia="Times New Roman" w:hAnsi="Calibri" w:cs="Calibri"/>
          <w:color w:val="auto"/>
        </w:rPr>
        <w:noBreakHyphen/>
        <w:t>moh</w:t>
      </w:r>
      <w:r w:rsidRPr="00B67C2B">
        <w:rPr>
          <w:rFonts w:ascii="Calibri" w:eastAsia="Times New Roman" w:hAnsi="Calibri" w:cs="Calibri"/>
          <w:color w:val="auto"/>
        </w:rPr>
        <w:noBreakHyphen/>
        <w:t>thay</w:t>
      </w:r>
      <w:r w:rsidRPr="00B67C2B">
        <w:rPr>
          <w:rFonts w:ascii="Calibri" w:eastAsia="Times New Roman" w:hAnsi="Calibri" w:cs="Calibri"/>
          <w:color w:val="auto"/>
        </w:rPr>
        <w:noBreakHyphen/>
        <w:t>ruh</w:t>
      </w:r>
      <w:r w:rsidRPr="00B67C2B">
        <w:rPr>
          <w:rFonts w:ascii="Calibri" w:eastAsia="Times New Roman" w:hAnsi="Calibri" w:cs="Calibri"/>
          <w:color w:val="auto"/>
        </w:rPr>
        <w:noBreakHyphen/>
        <w:t>pee</w:t>
      </w:r>
    </w:p>
    <w:p w14:paraId="1371F6A3" w14:textId="77777777" w:rsidR="006728A2" w:rsidRPr="00B67C2B" w:rsidRDefault="006728A2" w:rsidP="00012B08">
      <w:pPr>
        <w:rPr>
          <w:rFonts w:ascii="Calibri" w:eastAsia="Times New Roman" w:hAnsi="Calibri" w:cs="Calibri"/>
          <w:sz w:val="52"/>
        </w:rPr>
      </w:pPr>
    </w:p>
    <w:sectPr w:rsidR="006728A2" w:rsidRPr="00B67C2B" w:rsidSect="005F0509">
      <w:headerReference w:type="default" r:id="rId39"/>
      <w:footerReference w:type="even" r:id="rId40"/>
      <w:footerReference w:type="default" r:id="rId4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FC85E" w14:textId="77777777" w:rsidR="00CC629D" w:rsidRDefault="00CC629D">
      <w:r>
        <w:separator/>
      </w:r>
    </w:p>
    <w:p w14:paraId="68369B9F" w14:textId="77777777" w:rsidR="00CC629D" w:rsidRDefault="00CC629D"/>
  </w:endnote>
  <w:endnote w:type="continuationSeparator" w:id="0">
    <w:p w14:paraId="32004B48" w14:textId="77777777" w:rsidR="00CC629D" w:rsidRDefault="00CC629D">
      <w:r>
        <w:continuationSeparator/>
      </w:r>
    </w:p>
    <w:p w14:paraId="5054D86E" w14:textId="77777777" w:rsidR="00CC629D" w:rsidRDefault="00CC62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8C6AF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0193A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7500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20BA7" w14:textId="77777777" w:rsidR="00CC629D" w:rsidRDefault="00CC629D">
      <w:r>
        <w:separator/>
      </w:r>
    </w:p>
    <w:p w14:paraId="0C860859" w14:textId="77777777" w:rsidR="00CC629D" w:rsidRDefault="00CC629D"/>
  </w:footnote>
  <w:footnote w:type="continuationSeparator" w:id="0">
    <w:p w14:paraId="10D9725C" w14:textId="77777777" w:rsidR="00CC629D" w:rsidRDefault="00CC629D">
      <w:r>
        <w:continuationSeparator/>
      </w:r>
    </w:p>
    <w:p w14:paraId="0104E7A7" w14:textId="77777777" w:rsidR="00CC629D" w:rsidRDefault="00CC62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98E950" w:rsidR="00336C61" w:rsidRPr="006D3AC7" w:rsidRDefault="00336C61" w:rsidP="006175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7500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750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D68ED"/>
    <w:multiLevelType w:val="multilevel"/>
    <w:tmpl w:val="1222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D31E3"/>
    <w:multiLevelType w:val="multilevel"/>
    <w:tmpl w:val="19041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66281"/>
    <w:multiLevelType w:val="multilevel"/>
    <w:tmpl w:val="6D18C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DD0B4B"/>
    <w:multiLevelType w:val="multilevel"/>
    <w:tmpl w:val="D2B2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936F13"/>
    <w:multiLevelType w:val="multilevel"/>
    <w:tmpl w:val="DDCA0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9B6837"/>
    <w:multiLevelType w:val="multilevel"/>
    <w:tmpl w:val="CB96D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A574FF"/>
    <w:multiLevelType w:val="multilevel"/>
    <w:tmpl w:val="46BA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A160FB"/>
    <w:multiLevelType w:val="multilevel"/>
    <w:tmpl w:val="8FC2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5517C7"/>
    <w:multiLevelType w:val="multilevel"/>
    <w:tmpl w:val="D2E2B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3987236"/>
    <w:multiLevelType w:val="multilevel"/>
    <w:tmpl w:val="B7BEA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1432513317">
    <w:abstractNumId w:val="2"/>
  </w:num>
  <w:num w:numId="4" w16cid:durableId="1976910552">
    <w:abstractNumId w:val="4"/>
  </w:num>
  <w:num w:numId="5" w16cid:durableId="1960918783">
    <w:abstractNumId w:val="3"/>
  </w:num>
  <w:num w:numId="6" w16cid:durableId="1463622315">
    <w:abstractNumId w:val="0"/>
  </w:num>
  <w:num w:numId="7" w16cid:durableId="2031299412">
    <w:abstractNumId w:val="6"/>
  </w:num>
  <w:num w:numId="8" w16cid:durableId="1563517970">
    <w:abstractNumId w:val="8"/>
  </w:num>
  <w:num w:numId="9" w16cid:durableId="1588923745">
    <w:abstractNumId w:val="7"/>
  </w:num>
  <w:num w:numId="10" w16cid:durableId="1007829037">
    <w:abstractNumId w:val="11"/>
  </w:num>
  <w:num w:numId="11" w16cid:durableId="2087262015">
    <w:abstractNumId w:val="5"/>
  </w:num>
  <w:num w:numId="12" w16cid:durableId="1398936061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A6B"/>
    <w:rsid w:val="00037828"/>
    <w:rsid w:val="0004142D"/>
    <w:rsid w:val="00043807"/>
    <w:rsid w:val="00045112"/>
    <w:rsid w:val="00055137"/>
    <w:rsid w:val="00055C2C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624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BD5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7488"/>
    <w:rsid w:val="001B3024"/>
    <w:rsid w:val="001B5C46"/>
    <w:rsid w:val="001C3C85"/>
    <w:rsid w:val="001C5DB5"/>
    <w:rsid w:val="001C6FDA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20C6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171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E13"/>
    <w:rsid w:val="002D20A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2F12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16E06"/>
    <w:rsid w:val="00420A1E"/>
    <w:rsid w:val="00421271"/>
    <w:rsid w:val="004232DB"/>
    <w:rsid w:val="00426350"/>
    <w:rsid w:val="00430DB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552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6A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89C"/>
    <w:rsid w:val="005B0866"/>
    <w:rsid w:val="005B4717"/>
    <w:rsid w:val="005B6859"/>
    <w:rsid w:val="005C2915"/>
    <w:rsid w:val="005C41F7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193A"/>
    <w:rsid w:val="00604177"/>
    <w:rsid w:val="006137EC"/>
    <w:rsid w:val="00617500"/>
    <w:rsid w:val="00622BE8"/>
    <w:rsid w:val="00626AF2"/>
    <w:rsid w:val="006272FC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8A2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708"/>
    <w:rsid w:val="006B2573"/>
    <w:rsid w:val="006C08AE"/>
    <w:rsid w:val="006C0E87"/>
    <w:rsid w:val="006C1A3B"/>
    <w:rsid w:val="006C1B70"/>
    <w:rsid w:val="006C26C0"/>
    <w:rsid w:val="006C3701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1DA"/>
    <w:rsid w:val="00724E3B"/>
    <w:rsid w:val="0072543A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E1E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8D3"/>
    <w:rsid w:val="008672DA"/>
    <w:rsid w:val="00871F2E"/>
    <w:rsid w:val="00873D1A"/>
    <w:rsid w:val="008752B8"/>
    <w:rsid w:val="00875BE8"/>
    <w:rsid w:val="00875E41"/>
    <w:rsid w:val="00877B88"/>
    <w:rsid w:val="0088113B"/>
    <w:rsid w:val="008838E8"/>
    <w:rsid w:val="00890DD2"/>
    <w:rsid w:val="00892E84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593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3F5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1C51"/>
    <w:rsid w:val="00A310D7"/>
    <w:rsid w:val="00A3138F"/>
    <w:rsid w:val="00A319BE"/>
    <w:rsid w:val="00A31F9A"/>
    <w:rsid w:val="00A40760"/>
    <w:rsid w:val="00A40CB9"/>
    <w:rsid w:val="00A4233A"/>
    <w:rsid w:val="00A44EFB"/>
    <w:rsid w:val="00A4558C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1BA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67C2B"/>
    <w:rsid w:val="00B7250F"/>
    <w:rsid w:val="00B807E5"/>
    <w:rsid w:val="00B847A0"/>
    <w:rsid w:val="00B87BC5"/>
    <w:rsid w:val="00B87D12"/>
    <w:rsid w:val="00B978BD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2AF"/>
    <w:rsid w:val="00BE756D"/>
    <w:rsid w:val="00BF2674"/>
    <w:rsid w:val="00BF2B34"/>
    <w:rsid w:val="00BF3754"/>
    <w:rsid w:val="00BF6130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629D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899"/>
    <w:rsid w:val="00D45AF7"/>
    <w:rsid w:val="00D466AF"/>
    <w:rsid w:val="00D473BF"/>
    <w:rsid w:val="00D47642"/>
    <w:rsid w:val="00D5169F"/>
    <w:rsid w:val="00D533AB"/>
    <w:rsid w:val="00D53725"/>
    <w:rsid w:val="00D62CA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3CEC"/>
    <w:rsid w:val="00E24673"/>
    <w:rsid w:val="00E24898"/>
    <w:rsid w:val="00E27EF5"/>
    <w:rsid w:val="00E355EE"/>
    <w:rsid w:val="00E35FB3"/>
    <w:rsid w:val="00E4375E"/>
    <w:rsid w:val="00E44C46"/>
    <w:rsid w:val="00E506CC"/>
    <w:rsid w:val="00E52377"/>
    <w:rsid w:val="00E55496"/>
    <w:rsid w:val="00E64BA4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2CBA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268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90E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B25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B25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B25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B25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B25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B25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ictionary.cambridge.org/us/pronunciation/english/analyzer?utm_source=chatgpt.com" TargetMode="External"/><Relationship Id="rId18" Type="http://schemas.openxmlformats.org/officeDocument/2006/relationships/hyperlink" Target="https://www.merriam-webster.com/dictionary/aspirator?utm_source=chatgpt.com" TargetMode="External"/><Relationship Id="rId26" Type="http://schemas.openxmlformats.org/officeDocument/2006/relationships/hyperlink" Target="https://www.howtopronounce.com/tomographic?utm_source=chatgpt.com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howtopronounce.com/megapascal?utm_source=chatgpt.com" TargetMode="External"/><Relationship Id="rId34" Type="http://schemas.openxmlformats.org/officeDocument/2006/relationships/hyperlink" Target="https://www.merriam-webster.com/dictionary/conductivity?utm_source=chatgpt.com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megahertz?utm_source=chatgpt.com" TargetMode="External"/><Relationship Id="rId20" Type="http://schemas.openxmlformats.org/officeDocument/2006/relationships/hyperlink" Target="https://www.howtopronounce.com/megapascal?utm_source=chatgpt.com" TargetMode="External"/><Relationship Id="rId29" Type="http://schemas.openxmlformats.org/officeDocument/2006/relationships/hyperlink" Target="https://www.merriam-webster.com/dictionary/permittivity?utm_source=chatgpt.com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analyzer?utm_source=chatgpt.com" TargetMode="External"/><Relationship Id="rId24" Type="http://schemas.openxmlformats.org/officeDocument/2006/relationships/hyperlink" Target="https://www.howtopronounce.com/matlab?utm_source=chatgpt.com" TargetMode="External"/><Relationship Id="rId32" Type="http://schemas.openxmlformats.org/officeDocument/2006/relationships/hyperlink" Target="https://www.merriam-webster.com/dictionary/conductivity?utm_source=chatgpt.com" TargetMode="External"/><Relationship Id="rId37" Type="http://schemas.openxmlformats.org/officeDocument/2006/relationships/hyperlink" Target="https://www.merriam-webster.com/dictionary/chemotherapy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megahertz?utm_source=chatgpt.com" TargetMode="External"/><Relationship Id="rId23" Type="http://schemas.openxmlformats.org/officeDocument/2006/relationships/hyperlink" Target="https://www.howtopronounce.com/matlab?utm_source=chatgpt.com" TargetMode="External"/><Relationship Id="rId28" Type="http://schemas.openxmlformats.org/officeDocument/2006/relationships/hyperlink" Target="https://www.howtopronounce.com/tomographic?utm_source=chatgpt.com" TargetMode="External"/><Relationship Id="rId36" Type="http://schemas.openxmlformats.org/officeDocument/2006/relationships/hyperlink" Target="https://www.dictionary.com/browse/%20analyzer?utm_source=chatgpt.com" TargetMode="External"/><Relationship Id="rId10" Type="http://schemas.openxmlformats.org/officeDocument/2006/relationships/hyperlink" Target="mailto:kuwahara.yoshihiko.296@mail.aichi-med-u.ac.jp" TargetMode="External"/><Relationship Id="rId19" Type="http://schemas.openxmlformats.org/officeDocument/2006/relationships/hyperlink" Target="https://www.merriam-webster.com/dictionary/aspirator?utm_source=chatgpt.com" TargetMode="External"/><Relationship Id="rId31" Type="http://schemas.openxmlformats.org/officeDocument/2006/relationships/hyperlink" Target="https://www.merriam-webster.com/dictionary/permittivity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uwahara.yoshihiko.296@mail.aichi-med-u.ac.jp" TargetMode="External"/><Relationship Id="rId14" Type="http://schemas.openxmlformats.org/officeDocument/2006/relationships/hyperlink" Target="https://www.merriam-webster.com/dictionary/megahertz?utm_source=chatgpt.com" TargetMode="External"/><Relationship Id="rId22" Type="http://schemas.openxmlformats.org/officeDocument/2006/relationships/hyperlink" Target="https://www.howtopronounce.com/megapascal?utm_source=chatgpt.com" TargetMode="External"/><Relationship Id="rId27" Type="http://schemas.openxmlformats.org/officeDocument/2006/relationships/hyperlink" Target="https://www.howtopronounce.com/tomographic?utm_source=chatgpt.com" TargetMode="External"/><Relationship Id="rId30" Type="http://schemas.openxmlformats.org/officeDocument/2006/relationships/hyperlink" Target="https://www.merriam-webster.com/dictionary/permittivity?utm_source=chatgpt.com" TargetMode="External"/><Relationship Id="rId35" Type="http://schemas.openxmlformats.org/officeDocument/2006/relationships/hyperlink" Target="https://www.merriam-webster.com/dictionary/mammography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review.jove.com/account/file-uploader?src=21132888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merriam-webster.com/dictionary/analyzer?utm_source=chatgpt.com" TargetMode="External"/><Relationship Id="rId17" Type="http://schemas.openxmlformats.org/officeDocument/2006/relationships/hyperlink" Target="https://www.merriam-webster.com/dictionary/aspirator?utm_source=chatgpt.com" TargetMode="External"/><Relationship Id="rId25" Type="http://schemas.openxmlformats.org/officeDocument/2006/relationships/hyperlink" Target="https://www.howtopronounce.com/matlab?utm_source=chatgpt.com" TargetMode="External"/><Relationship Id="rId33" Type="http://schemas.openxmlformats.org/officeDocument/2006/relationships/hyperlink" Target="https://www.merriam-webster.com/dictionary/conductivity?utm_source=chatgpt.com" TargetMode="External"/><Relationship Id="rId38" Type="http://schemas.openxmlformats.org/officeDocument/2006/relationships/hyperlink" Target="https://www.dictionary.com/browse/%20analyzer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0D8D4-25AD-4743-B22C-EBA2FC6E9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18</Words>
  <Characters>12073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6-01-02T08:14:00Z</cp:lastPrinted>
  <dcterms:created xsi:type="dcterms:W3CDTF">2025-12-01T11:29:00Z</dcterms:created>
  <dcterms:modified xsi:type="dcterms:W3CDTF">2026-01-02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